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EF4433A" w14:textId="26D6FED6" w:rsidR="004E37AA" w:rsidRPr="003A0E2B" w:rsidRDefault="004E37AA" w:rsidP="004E37AA">
      <w:pPr>
        <w:pStyle w:val="Title"/>
        <w:rPr>
          <w:b/>
          <w:bCs/>
        </w:rPr>
      </w:pPr>
      <w:bookmarkStart w:id="0" w:name="_Hlk110602747"/>
      <w:bookmarkEnd w:id="0"/>
      <w:r w:rsidRPr="003A0E2B">
        <w:rPr>
          <w:b/>
          <w:bCs/>
        </w:rPr>
        <w:t>Matthew Kwong</w:t>
      </w:r>
    </w:p>
    <w:p w14:paraId="2BC3FDB6" w14:textId="68AA3AEC" w:rsidR="004E37AA" w:rsidRPr="003A0E2B" w:rsidRDefault="00792037" w:rsidP="00357F53">
      <w:pPr>
        <w:pStyle w:val="Subtitle"/>
      </w:pPr>
      <w:r w:rsidRPr="003A0E2B">
        <w:t>Front</w:t>
      </w:r>
      <w:r>
        <w:t>e</w:t>
      </w:r>
      <w:r w:rsidRPr="003A0E2B">
        <w:t xml:space="preserve">nd </w:t>
      </w:r>
      <w:r>
        <w:t>Engineer</w:t>
      </w:r>
      <w:r w:rsidRPr="003A0E2B">
        <w:t xml:space="preserve"> </w:t>
      </w:r>
      <w:r>
        <w:t xml:space="preserve">&amp; </w:t>
      </w:r>
      <w:r w:rsidR="004E37AA" w:rsidRPr="003A0E2B">
        <w:t>System DBA</w:t>
      </w:r>
    </w:p>
    <w:p w14:paraId="7662A7CF" w14:textId="19DFB674" w:rsidR="00EA5B0B" w:rsidRPr="003A0E2B" w:rsidRDefault="00397074" w:rsidP="00397074">
      <w:pPr>
        <w:rPr>
          <w:sz w:val="20"/>
          <w:szCs w:val="20"/>
        </w:rPr>
      </w:pPr>
      <w:r w:rsidRPr="003A0E2B">
        <w:rPr>
          <w:noProof/>
          <w:position w:val="-5"/>
          <w:sz w:val="20"/>
          <w:szCs w:val="20"/>
        </w:rPr>
        <w:drawing>
          <wp:inline distT="0" distB="0" distL="0" distR="0" wp14:anchorId="4CB8A0F2" wp14:editId="00C245CD">
            <wp:extent cx="137160" cy="137160"/>
            <wp:effectExtent l="0" t="0" r="0" b="0"/>
            <wp:docPr id="37" name="Graphic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Graphic 37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7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160" cy="137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3A0E2B">
        <w:rPr>
          <w:sz w:val="20"/>
          <w:szCs w:val="20"/>
        </w:rPr>
        <w:t xml:space="preserve"> </w:t>
      </w:r>
      <w:r w:rsidR="00402D29" w:rsidRPr="003A0E2B">
        <w:rPr>
          <w:sz w:val="20"/>
          <w:szCs w:val="20"/>
        </w:rPr>
        <w:t>Hong Kong</w:t>
      </w:r>
    </w:p>
    <w:p w14:paraId="48DDA23A" w14:textId="653FD787" w:rsidR="00EA5B0B" w:rsidRPr="003A0E2B" w:rsidRDefault="00397074" w:rsidP="00397074">
      <w:pPr>
        <w:rPr>
          <w:sz w:val="20"/>
          <w:szCs w:val="20"/>
        </w:rPr>
      </w:pPr>
      <w:r w:rsidRPr="003A0E2B">
        <w:rPr>
          <w:noProof/>
          <w:position w:val="-5"/>
          <w:sz w:val="20"/>
          <w:szCs w:val="20"/>
        </w:rPr>
        <w:drawing>
          <wp:inline distT="0" distB="0" distL="0" distR="0" wp14:anchorId="0985B188" wp14:editId="77F08BA5">
            <wp:extent cx="137160" cy="137160"/>
            <wp:effectExtent l="0" t="0" r="0" b="0"/>
            <wp:docPr id="21" name="Graphic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Graphic 21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9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160" cy="137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3A0E2B">
        <w:rPr>
          <w:sz w:val="20"/>
          <w:szCs w:val="20"/>
        </w:rPr>
        <w:t xml:space="preserve"> </w:t>
      </w:r>
      <w:hyperlink r:id="rId10" w:history="1">
        <w:r w:rsidR="00402D29" w:rsidRPr="003A0E2B">
          <w:rPr>
            <w:sz w:val="20"/>
            <w:szCs w:val="20"/>
          </w:rPr>
          <w:t>+852 6095 4241</w:t>
        </w:r>
      </w:hyperlink>
    </w:p>
    <w:p w14:paraId="01C3A5AE" w14:textId="576024E6" w:rsidR="00EA5B0B" w:rsidRPr="003A0E2B" w:rsidRDefault="00397074" w:rsidP="00397074">
      <w:pPr>
        <w:rPr>
          <w:rStyle w:val="Hyperlink"/>
          <w:color w:val="1A2027"/>
          <w:sz w:val="20"/>
          <w:szCs w:val="20"/>
          <w:u w:val="none"/>
        </w:rPr>
      </w:pPr>
      <w:r w:rsidRPr="003A0E2B">
        <w:rPr>
          <w:noProof/>
          <w:position w:val="-5"/>
          <w:sz w:val="20"/>
          <w:szCs w:val="20"/>
        </w:rPr>
        <w:drawing>
          <wp:inline distT="0" distB="0" distL="0" distR="0" wp14:anchorId="3802EE0D" wp14:editId="382A51CE">
            <wp:extent cx="137160" cy="137160"/>
            <wp:effectExtent l="0" t="0" r="0" b="0"/>
            <wp:docPr id="20" name="Graphic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Graphic 20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2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160" cy="137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3A0E2B">
        <w:rPr>
          <w:sz w:val="20"/>
          <w:szCs w:val="20"/>
        </w:rPr>
        <w:t xml:space="preserve"> </w:t>
      </w:r>
      <w:hyperlink r:id="rId13" w:history="1">
        <w:r w:rsidR="00402D29" w:rsidRPr="003A0E2B">
          <w:rPr>
            <w:rStyle w:val="Hyperlink"/>
            <w:color w:val="1A2027"/>
            <w:sz w:val="20"/>
            <w:szCs w:val="20"/>
            <w:u w:val="none"/>
          </w:rPr>
          <w:t>contact@mwskwong.com</w:t>
        </w:r>
      </w:hyperlink>
      <w:r w:rsidR="00402D29" w:rsidRPr="003A0E2B">
        <w:rPr>
          <w:rStyle w:val="Hyperlink"/>
          <w:color w:val="1A2027"/>
          <w:sz w:val="20"/>
          <w:szCs w:val="20"/>
          <w:u w:val="none"/>
        </w:rPr>
        <w:t xml:space="preserve"> </w:t>
      </w:r>
    </w:p>
    <w:p w14:paraId="797E78A5" w14:textId="6B8AE0F7" w:rsidR="00D459C4" w:rsidRPr="003A0E2B" w:rsidRDefault="00397074" w:rsidP="00397074">
      <w:pPr>
        <w:rPr>
          <w:sz w:val="20"/>
          <w:szCs w:val="20"/>
        </w:rPr>
        <w:sectPr w:rsidR="00D459C4" w:rsidRPr="003A0E2B" w:rsidSect="00E25CAC">
          <w:type w:val="continuous"/>
          <w:pgSz w:w="11906" w:h="16838"/>
          <w:pgMar w:top="720" w:right="720" w:bottom="720" w:left="720" w:header="708" w:footer="708" w:gutter="0"/>
          <w:cols w:num="2" w:space="284" w:equalWidth="0">
            <w:col w:w="6974" w:space="284"/>
            <w:col w:w="3208"/>
          </w:cols>
          <w:docGrid w:linePitch="360"/>
        </w:sectPr>
      </w:pPr>
      <w:r w:rsidRPr="003A0E2B">
        <w:rPr>
          <w:noProof/>
          <w:position w:val="-5"/>
          <w:sz w:val="20"/>
          <w:szCs w:val="20"/>
        </w:rPr>
        <w:drawing>
          <wp:inline distT="0" distB="0" distL="0" distR="0" wp14:anchorId="125C56EE" wp14:editId="6682D56C">
            <wp:extent cx="137160" cy="137160"/>
            <wp:effectExtent l="0" t="0" r="0" b="0"/>
            <wp:docPr id="16" name="Graphic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Graphic 16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5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160" cy="137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3A0E2B">
        <w:rPr>
          <w:sz w:val="20"/>
          <w:szCs w:val="20"/>
        </w:rPr>
        <w:t xml:space="preserve"> </w:t>
      </w:r>
      <w:hyperlink r:id="rId16" w:history="1">
        <w:r w:rsidR="00402D29" w:rsidRPr="003A0E2B">
          <w:rPr>
            <w:rStyle w:val="Hyperlink"/>
            <w:color w:val="1A2027"/>
            <w:sz w:val="20"/>
            <w:szCs w:val="20"/>
            <w:u w:val="none"/>
          </w:rPr>
          <w:t>mwskwong.com</w:t>
        </w:r>
      </w:hyperlink>
      <w:r w:rsidR="00402D29" w:rsidRPr="003A0E2B">
        <w:rPr>
          <w:rStyle w:val="Hyperlink"/>
          <w:color w:val="1A2027"/>
          <w:sz w:val="20"/>
          <w:szCs w:val="20"/>
          <w:u w:val="none"/>
        </w:rPr>
        <w:t xml:space="preserve"> </w:t>
      </w:r>
    </w:p>
    <w:p w14:paraId="05AC3FC9" w14:textId="2744CABD" w:rsidR="00D459C4" w:rsidRPr="003A0E2B" w:rsidRDefault="00D459C4" w:rsidP="005018A4">
      <w:pPr>
        <w:pStyle w:val="Heading2"/>
      </w:pPr>
      <w:r w:rsidRPr="003A0E2B">
        <w:t>RECENT EXPERIENCE</w:t>
      </w:r>
    </w:p>
    <w:p w14:paraId="1F7D0F8B" w14:textId="7AD54F92" w:rsidR="001B742C" w:rsidRDefault="002D22A3" w:rsidP="0016778C">
      <w:pPr>
        <w:spacing w:before="100" w:beforeAutospacing="1"/>
        <w:rPr>
          <w:color w:val="006EDB"/>
        </w:rPr>
      </w:pPr>
      <w:r>
        <w:rPr>
          <w:b/>
          <w:bCs/>
        </w:rPr>
        <w:t>Frontend Engineer</w:t>
      </w:r>
      <w:r w:rsidR="001B742C" w:rsidRPr="00F869B0">
        <w:rPr>
          <w:b/>
          <w:bCs/>
        </w:rPr>
        <w:br/>
      </w:r>
      <w:r w:rsidR="001B742C">
        <w:rPr>
          <w:color w:val="006EDB"/>
        </w:rPr>
        <w:t>Oct</w:t>
      </w:r>
      <w:r w:rsidR="001B742C" w:rsidRPr="005D1C66">
        <w:rPr>
          <w:color w:val="006EDB"/>
        </w:rPr>
        <w:t xml:space="preserve"> 2022 – Present</w:t>
      </w:r>
      <w:r w:rsidR="001B742C" w:rsidRPr="00E25CAC">
        <w:rPr>
          <w:color w:val="auto"/>
        </w:rPr>
        <w:t xml:space="preserve"> </w:t>
      </w:r>
      <w:r w:rsidR="001B742C" w:rsidRPr="00F869B0">
        <w:t xml:space="preserve">| </w:t>
      </w:r>
      <w:r w:rsidR="00A87097" w:rsidRPr="00A87097">
        <w:rPr>
          <w:color w:val="006EDB"/>
        </w:rPr>
        <w:t>TecPal Ltd</w:t>
      </w:r>
      <w:r w:rsidR="00CE6204">
        <w:rPr>
          <w:color w:val="006EDB"/>
        </w:rPr>
        <w:t>.</w:t>
      </w:r>
    </w:p>
    <w:p w14:paraId="08721241" w14:textId="64D0B5DD" w:rsidR="002A48D5" w:rsidRDefault="00A342FD" w:rsidP="002A48D5">
      <w:pPr>
        <w:pStyle w:val="ListParagraph"/>
        <w:numPr>
          <w:ilvl w:val="0"/>
          <w:numId w:val="16"/>
        </w:numPr>
      </w:pPr>
      <w:r>
        <w:t>Decoupling</w:t>
      </w:r>
      <w:r w:rsidR="00DF144B">
        <w:t xml:space="preserve"> </w:t>
      </w:r>
      <w:r w:rsidR="00505EDC">
        <w:t xml:space="preserve">Vue </w:t>
      </w:r>
      <w:r w:rsidR="00182E5D">
        <w:t xml:space="preserve">web </w:t>
      </w:r>
      <w:r w:rsidR="00EA686F">
        <w:t>apps from</w:t>
      </w:r>
      <w:r>
        <w:t xml:space="preserve"> WordPress API to standalone RESTful API</w:t>
      </w:r>
    </w:p>
    <w:p w14:paraId="6A6B18C2" w14:textId="25127B37" w:rsidR="00256E64" w:rsidRDefault="00200D36" w:rsidP="002A48D5">
      <w:pPr>
        <w:pStyle w:val="ListParagraph"/>
        <w:numPr>
          <w:ilvl w:val="0"/>
          <w:numId w:val="16"/>
        </w:numPr>
      </w:pPr>
      <w:r>
        <w:t>Implemented</w:t>
      </w:r>
      <w:r w:rsidR="00182E5D">
        <w:t xml:space="preserve"> Vue web apps</w:t>
      </w:r>
      <w:r w:rsidR="00256E64">
        <w:t xml:space="preserve"> feature</w:t>
      </w:r>
      <w:r w:rsidR="00C40B4C">
        <w:t>s</w:t>
      </w:r>
      <w:r w:rsidR="008646A8">
        <w:t>:</w:t>
      </w:r>
    </w:p>
    <w:p w14:paraId="48E4380A" w14:textId="65F06175" w:rsidR="00D06C12" w:rsidRDefault="00B850F5" w:rsidP="00D06C12">
      <w:pPr>
        <w:pStyle w:val="ListParagraph"/>
        <w:numPr>
          <w:ilvl w:val="1"/>
          <w:numId w:val="16"/>
        </w:numPr>
      </w:pPr>
      <w:r>
        <w:t>A</w:t>
      </w:r>
      <w:r w:rsidR="00D03972">
        <w:t>uthorization system</w:t>
      </w:r>
    </w:p>
    <w:p w14:paraId="770E0725" w14:textId="6DB30920" w:rsidR="00D43A09" w:rsidRPr="00E25CAC" w:rsidRDefault="00D43A09" w:rsidP="0016778C">
      <w:pPr>
        <w:spacing w:before="100" w:beforeAutospacing="1"/>
        <w:rPr>
          <w:color w:val="auto"/>
        </w:rPr>
      </w:pPr>
      <w:r w:rsidRPr="00F869B0">
        <w:rPr>
          <w:b/>
          <w:bCs/>
        </w:rPr>
        <w:t>Programmer (Business and Administrative Systems)</w:t>
      </w:r>
      <w:r w:rsidR="00B24B47" w:rsidRPr="00F869B0">
        <w:rPr>
          <w:b/>
          <w:bCs/>
        </w:rPr>
        <w:br/>
      </w:r>
      <w:r w:rsidR="00C40223" w:rsidRPr="005D1C66">
        <w:rPr>
          <w:color w:val="006EDB"/>
        </w:rPr>
        <w:t>May</w:t>
      </w:r>
      <w:r w:rsidRPr="005D1C66">
        <w:rPr>
          <w:color w:val="006EDB"/>
        </w:rPr>
        <w:t xml:space="preserve"> 202</w:t>
      </w:r>
      <w:r w:rsidR="00C40223" w:rsidRPr="005D1C66">
        <w:rPr>
          <w:color w:val="006EDB"/>
        </w:rPr>
        <w:t>2</w:t>
      </w:r>
      <w:r w:rsidRPr="005D1C66">
        <w:rPr>
          <w:color w:val="006EDB"/>
        </w:rPr>
        <w:t xml:space="preserve"> – </w:t>
      </w:r>
      <w:r w:rsidR="001B742C">
        <w:rPr>
          <w:color w:val="006EDB"/>
        </w:rPr>
        <w:t>Sep 2022</w:t>
      </w:r>
      <w:r w:rsidRPr="00E25CAC">
        <w:rPr>
          <w:color w:val="auto"/>
        </w:rPr>
        <w:t xml:space="preserve"> </w:t>
      </w:r>
      <w:r w:rsidRPr="00F869B0">
        <w:t xml:space="preserve">| </w:t>
      </w:r>
      <w:r w:rsidRPr="005D1C66">
        <w:rPr>
          <w:color w:val="006EDB"/>
        </w:rPr>
        <w:t xml:space="preserve">EDPS Limited </w:t>
      </w:r>
      <w:r w:rsidRPr="00F869B0">
        <w:t>|</w:t>
      </w:r>
      <w:r w:rsidRPr="00E25CAC">
        <w:rPr>
          <w:color w:val="auto"/>
        </w:rPr>
        <w:t xml:space="preserve"> </w:t>
      </w:r>
      <w:r w:rsidRPr="005D1C66">
        <w:rPr>
          <w:color w:val="006EDB"/>
        </w:rPr>
        <w:t>Seconded to Hospital Authority</w:t>
      </w:r>
    </w:p>
    <w:p w14:paraId="16052834" w14:textId="0569BCEA" w:rsidR="002468A8" w:rsidRPr="00F869B0" w:rsidRDefault="002468A8" w:rsidP="005043C6">
      <w:pPr>
        <w:numPr>
          <w:ilvl w:val="0"/>
          <w:numId w:val="13"/>
        </w:numPr>
        <w:tabs>
          <w:tab w:val="clear" w:pos="720"/>
        </w:tabs>
        <w:spacing w:line="240" w:lineRule="auto"/>
        <w:ind w:left="357" w:hanging="357"/>
        <w:rPr>
          <w:rFonts w:eastAsia="Times New Roman"/>
          <w:lang w:val="en-US"/>
        </w:rPr>
      </w:pPr>
      <w:r w:rsidRPr="00F869B0">
        <w:rPr>
          <w:rFonts w:eastAsia="Times New Roman"/>
          <w:lang w:val="en-US"/>
        </w:rPr>
        <w:t>Maintain</w:t>
      </w:r>
      <w:r w:rsidR="00DF144B">
        <w:rPr>
          <w:rFonts w:eastAsia="Times New Roman"/>
          <w:lang w:val="en-US"/>
        </w:rPr>
        <w:t>ed</w:t>
      </w:r>
      <w:r w:rsidRPr="00F869B0">
        <w:rPr>
          <w:rFonts w:eastAsia="Times New Roman"/>
          <w:lang w:val="en-US"/>
        </w:rPr>
        <w:t>, enhance</w:t>
      </w:r>
      <w:r w:rsidR="00DF144B">
        <w:rPr>
          <w:rFonts w:eastAsia="Times New Roman"/>
          <w:lang w:val="en-US"/>
        </w:rPr>
        <w:t>d</w:t>
      </w:r>
      <w:r w:rsidRPr="00F869B0">
        <w:rPr>
          <w:rFonts w:eastAsia="Times New Roman"/>
          <w:lang w:val="en-US"/>
        </w:rPr>
        <w:t>, and manage</w:t>
      </w:r>
      <w:r w:rsidR="00DF144B">
        <w:rPr>
          <w:rFonts w:eastAsia="Times New Roman"/>
          <w:lang w:val="en-US"/>
        </w:rPr>
        <w:t>d</w:t>
      </w:r>
      <w:r w:rsidRPr="00F869B0">
        <w:rPr>
          <w:rFonts w:eastAsia="Times New Roman"/>
          <w:lang w:val="en-US"/>
        </w:rPr>
        <w:t xml:space="preserve"> ha.org.hk and </w:t>
      </w:r>
      <w:r w:rsidR="00D721BD" w:rsidRPr="00F869B0">
        <w:rPr>
          <w:rFonts w:eastAsia="Times New Roman"/>
          <w:lang w:val="en-US"/>
        </w:rPr>
        <w:t>several</w:t>
      </w:r>
      <w:r w:rsidRPr="00F869B0">
        <w:rPr>
          <w:rFonts w:eastAsia="Times New Roman"/>
          <w:lang w:val="en-US"/>
        </w:rPr>
        <w:t xml:space="preserve"> intranet web apps, serving 100+ staff and 7M+ Hong Kong residents</w:t>
      </w:r>
    </w:p>
    <w:p w14:paraId="7F8807E2" w14:textId="05B28FA7" w:rsidR="008425B3" w:rsidRPr="00F869B0" w:rsidRDefault="002468A8" w:rsidP="005043C6">
      <w:pPr>
        <w:numPr>
          <w:ilvl w:val="0"/>
          <w:numId w:val="13"/>
        </w:numPr>
        <w:tabs>
          <w:tab w:val="clear" w:pos="720"/>
          <w:tab w:val="num" w:pos="426"/>
        </w:tabs>
        <w:spacing w:line="240" w:lineRule="auto"/>
        <w:ind w:left="357" w:hanging="357"/>
        <w:rPr>
          <w:b/>
          <w:bCs/>
          <w:lang w:val="en-US"/>
        </w:rPr>
      </w:pPr>
      <w:r w:rsidRPr="00F869B0">
        <w:rPr>
          <w:rFonts w:eastAsia="Times New Roman"/>
          <w:lang w:val="en-US"/>
        </w:rPr>
        <w:t>Plan</w:t>
      </w:r>
      <w:r w:rsidR="005468B0" w:rsidRPr="00F869B0">
        <w:rPr>
          <w:rFonts w:eastAsia="Times New Roman"/>
          <w:lang w:val="en-US"/>
        </w:rPr>
        <w:t>n</w:t>
      </w:r>
      <w:r w:rsidRPr="00F869B0">
        <w:rPr>
          <w:rFonts w:eastAsia="Times New Roman"/>
          <w:lang w:val="en-US"/>
        </w:rPr>
        <w:t xml:space="preserve">ed and finalized web app OS and DB migration within </w:t>
      </w:r>
      <w:r w:rsidR="00D34F10" w:rsidRPr="00F869B0">
        <w:rPr>
          <w:rFonts w:eastAsia="Times New Roman"/>
          <w:lang w:val="en-US"/>
        </w:rPr>
        <w:t>1</w:t>
      </w:r>
      <w:r w:rsidRPr="00F869B0">
        <w:rPr>
          <w:rFonts w:eastAsia="Times New Roman"/>
          <w:lang w:val="en-US"/>
        </w:rPr>
        <w:t xml:space="preserve"> week</w:t>
      </w:r>
    </w:p>
    <w:p w14:paraId="74867BB6" w14:textId="59642702" w:rsidR="00D459C4" w:rsidRPr="00E25CAC" w:rsidRDefault="00D459C4" w:rsidP="007C6CFE">
      <w:pPr>
        <w:spacing w:before="100" w:beforeAutospacing="1"/>
        <w:rPr>
          <w:color w:val="auto"/>
        </w:rPr>
      </w:pPr>
      <w:r w:rsidRPr="00F869B0">
        <w:rPr>
          <w:b/>
          <w:bCs/>
        </w:rPr>
        <w:t>Programmer (Database Management System)</w:t>
      </w:r>
      <w:r w:rsidR="00DD15F9">
        <w:rPr>
          <w:b/>
          <w:bCs/>
        </w:rPr>
        <w:t xml:space="preserve"> </w:t>
      </w:r>
      <w:r w:rsidR="00DD15F9" w:rsidRPr="00F869B0">
        <w:t>|</w:t>
      </w:r>
      <w:r w:rsidR="00DD15F9" w:rsidRPr="00DD15F9">
        <w:rPr>
          <w:color w:val="006EDB"/>
        </w:rPr>
        <w:t xml:space="preserve"> </w:t>
      </w:r>
      <w:r w:rsidR="00DD15F9" w:rsidRPr="005D1C66">
        <w:rPr>
          <w:color w:val="006EDB"/>
        </w:rPr>
        <w:t>Aug 2021 – May 2022</w:t>
      </w:r>
      <w:r w:rsidR="00DD15F9">
        <w:rPr>
          <w:b/>
          <w:bCs/>
        </w:rPr>
        <w:br/>
      </w:r>
      <w:r w:rsidR="00DD15F9" w:rsidRPr="00A40AD6">
        <w:rPr>
          <w:b/>
          <w:bCs/>
        </w:rPr>
        <w:t>Junior Programmer (Database Management System)</w:t>
      </w:r>
      <w:r w:rsidR="00DD15F9">
        <w:rPr>
          <w:b/>
          <w:bCs/>
        </w:rPr>
        <w:t xml:space="preserve"> </w:t>
      </w:r>
      <w:r w:rsidR="00DD15F9" w:rsidRPr="00F869B0">
        <w:t>|</w:t>
      </w:r>
      <w:r w:rsidR="00DD15F9">
        <w:t xml:space="preserve"> </w:t>
      </w:r>
      <w:r w:rsidR="00DD15F9" w:rsidRPr="005D1C66">
        <w:rPr>
          <w:color w:val="006EDB"/>
        </w:rPr>
        <w:t>Jul 2019 – Aug 2021</w:t>
      </w:r>
      <w:r w:rsidR="001172A4" w:rsidRPr="00E25CAC">
        <w:rPr>
          <w:b/>
          <w:bCs/>
          <w:color w:val="auto"/>
        </w:rPr>
        <w:br/>
      </w:r>
      <w:r w:rsidRPr="005D1C66">
        <w:rPr>
          <w:color w:val="006EDB"/>
        </w:rPr>
        <w:t>EDPS Limited</w:t>
      </w:r>
      <w:r w:rsidRPr="00F869B0">
        <w:t xml:space="preserve"> | </w:t>
      </w:r>
      <w:r w:rsidRPr="005D1C66">
        <w:rPr>
          <w:color w:val="006EDB"/>
        </w:rPr>
        <w:t>Seconded to Hospital Authority</w:t>
      </w:r>
    </w:p>
    <w:p w14:paraId="47E2DF9B" w14:textId="363465DD" w:rsidR="002B3267" w:rsidRPr="00F869B0" w:rsidRDefault="002B3267" w:rsidP="005043C6">
      <w:pPr>
        <w:numPr>
          <w:ilvl w:val="0"/>
          <w:numId w:val="14"/>
        </w:numPr>
        <w:spacing w:line="240" w:lineRule="auto"/>
        <w:ind w:left="357" w:hanging="357"/>
        <w:rPr>
          <w:rFonts w:eastAsia="Times New Roman"/>
          <w:lang w:val="en-US"/>
        </w:rPr>
      </w:pPr>
      <w:r w:rsidRPr="00F869B0">
        <w:rPr>
          <w:rFonts w:eastAsia="Times New Roman"/>
          <w:lang w:val="en-US"/>
        </w:rPr>
        <w:t xml:space="preserve">Participated in conducting </w:t>
      </w:r>
      <w:r w:rsidR="009F0178" w:rsidRPr="00F869B0">
        <w:rPr>
          <w:rFonts w:eastAsia="Times New Roman"/>
          <w:lang w:val="en-US"/>
        </w:rPr>
        <w:t>DB</w:t>
      </w:r>
      <w:r w:rsidRPr="00F869B0">
        <w:rPr>
          <w:rFonts w:eastAsia="Times New Roman"/>
          <w:lang w:val="en-US"/>
        </w:rPr>
        <w:t xml:space="preserve"> knowledge-sharing sessions for 100+ audience</w:t>
      </w:r>
    </w:p>
    <w:p w14:paraId="65A92010" w14:textId="3935E6D8" w:rsidR="002B3267" w:rsidRPr="00F869B0" w:rsidRDefault="002B3267" w:rsidP="005043C6">
      <w:pPr>
        <w:numPr>
          <w:ilvl w:val="0"/>
          <w:numId w:val="14"/>
        </w:numPr>
        <w:spacing w:line="240" w:lineRule="auto"/>
        <w:ind w:left="357" w:hanging="357"/>
        <w:rPr>
          <w:rFonts w:eastAsia="Times New Roman"/>
          <w:lang w:val="en-US"/>
        </w:rPr>
      </w:pPr>
      <w:r w:rsidRPr="00F869B0">
        <w:rPr>
          <w:rFonts w:eastAsia="Times New Roman"/>
          <w:lang w:val="en-US"/>
        </w:rPr>
        <w:t xml:space="preserve">Initiated and maintained a </w:t>
      </w:r>
      <w:r w:rsidR="00A15509" w:rsidRPr="00F869B0">
        <w:rPr>
          <w:rFonts w:eastAsia="Times New Roman"/>
          <w:lang w:val="en-US"/>
        </w:rPr>
        <w:t xml:space="preserve">Bitrix24 </w:t>
      </w:r>
      <w:r w:rsidR="00D91B5A" w:rsidRPr="00F869B0">
        <w:rPr>
          <w:rFonts w:eastAsia="Times New Roman"/>
          <w:lang w:val="en-US"/>
        </w:rPr>
        <w:t>site</w:t>
      </w:r>
      <w:r w:rsidRPr="00F869B0">
        <w:rPr>
          <w:rFonts w:eastAsia="Times New Roman"/>
          <w:lang w:val="en-US"/>
        </w:rPr>
        <w:t xml:space="preserve"> to manage training materials, guidelines, and documentation, boosting working efficiency by 20%</w:t>
      </w:r>
    </w:p>
    <w:p w14:paraId="243FEF17" w14:textId="0F18B49C" w:rsidR="002B3267" w:rsidRPr="00F869B0" w:rsidRDefault="002B3267" w:rsidP="005043C6">
      <w:pPr>
        <w:numPr>
          <w:ilvl w:val="0"/>
          <w:numId w:val="14"/>
        </w:numPr>
        <w:tabs>
          <w:tab w:val="clear" w:pos="720"/>
        </w:tabs>
        <w:spacing w:line="240" w:lineRule="auto"/>
        <w:ind w:left="357" w:hanging="357"/>
        <w:rPr>
          <w:rFonts w:eastAsia="Times New Roman"/>
          <w:lang w:val="en-US"/>
        </w:rPr>
      </w:pPr>
      <w:r w:rsidRPr="00F869B0">
        <w:rPr>
          <w:rFonts w:eastAsia="Times New Roman"/>
          <w:lang w:val="en-US"/>
        </w:rPr>
        <w:t xml:space="preserve">Designed and developed a </w:t>
      </w:r>
      <w:r w:rsidR="00623FB7" w:rsidRPr="00F869B0">
        <w:rPr>
          <w:rFonts w:eastAsia="Times New Roman"/>
          <w:lang w:val="en-US"/>
        </w:rPr>
        <w:t>DB</w:t>
      </w:r>
      <w:r w:rsidRPr="00F869B0">
        <w:rPr>
          <w:rFonts w:eastAsia="Times New Roman"/>
          <w:lang w:val="en-US"/>
        </w:rPr>
        <w:t xml:space="preserve"> health check system </w:t>
      </w:r>
      <w:r w:rsidR="00386D15" w:rsidRPr="00F869B0">
        <w:rPr>
          <w:rFonts w:eastAsia="Times New Roman"/>
          <w:lang w:val="en-US"/>
        </w:rPr>
        <w:t>using React, Express</w:t>
      </w:r>
      <w:r w:rsidR="005A6AB2" w:rsidRPr="00F869B0">
        <w:rPr>
          <w:rFonts w:eastAsia="Times New Roman"/>
          <w:lang w:val="en-US"/>
        </w:rPr>
        <w:t>,</w:t>
      </w:r>
      <w:r w:rsidR="00386D15" w:rsidRPr="00F869B0">
        <w:rPr>
          <w:rFonts w:eastAsia="Times New Roman"/>
          <w:lang w:val="en-US"/>
        </w:rPr>
        <w:t xml:space="preserve"> and MySQL </w:t>
      </w:r>
      <w:r w:rsidRPr="00F869B0">
        <w:rPr>
          <w:rFonts w:eastAsia="Times New Roman"/>
          <w:lang w:val="en-US"/>
        </w:rPr>
        <w:t>to facilitate SRE and reduce system recovery time</w:t>
      </w:r>
    </w:p>
    <w:p w14:paraId="43C400B3" w14:textId="77777777" w:rsidR="002B3267" w:rsidRPr="00F869B0" w:rsidRDefault="002B3267" w:rsidP="005043C6">
      <w:pPr>
        <w:numPr>
          <w:ilvl w:val="0"/>
          <w:numId w:val="14"/>
        </w:numPr>
        <w:spacing w:line="240" w:lineRule="auto"/>
        <w:ind w:left="357" w:hanging="357"/>
        <w:rPr>
          <w:rFonts w:eastAsia="Times New Roman"/>
          <w:lang w:val="en-US"/>
        </w:rPr>
      </w:pPr>
      <w:r w:rsidRPr="00F869B0">
        <w:rPr>
          <w:rFonts w:eastAsia="Times New Roman"/>
          <w:lang w:val="en-US"/>
        </w:rPr>
        <w:t>Supported and guided 10+ application teams on MySQL deployment and maintenance</w:t>
      </w:r>
    </w:p>
    <w:p w14:paraId="515BA779" w14:textId="3C0EDE22" w:rsidR="002B3267" w:rsidRPr="00F869B0" w:rsidRDefault="002B3267" w:rsidP="005043C6">
      <w:pPr>
        <w:numPr>
          <w:ilvl w:val="0"/>
          <w:numId w:val="14"/>
        </w:numPr>
        <w:spacing w:line="240" w:lineRule="auto"/>
        <w:ind w:left="357" w:hanging="357"/>
        <w:rPr>
          <w:rFonts w:eastAsia="Times New Roman"/>
          <w:lang w:val="en-US"/>
        </w:rPr>
      </w:pPr>
      <w:r w:rsidRPr="00F869B0">
        <w:rPr>
          <w:rFonts w:eastAsia="Times New Roman"/>
          <w:lang w:val="en-US"/>
        </w:rPr>
        <w:t xml:space="preserve">Designed and developed a web app </w:t>
      </w:r>
      <w:r w:rsidR="001C13E9" w:rsidRPr="00F869B0">
        <w:rPr>
          <w:rFonts w:eastAsia="Times New Roman"/>
          <w:lang w:val="en-US"/>
        </w:rPr>
        <w:t>using React, Express</w:t>
      </w:r>
      <w:r w:rsidR="005A6AB2" w:rsidRPr="00F869B0">
        <w:rPr>
          <w:rFonts w:eastAsia="Times New Roman"/>
          <w:lang w:val="en-US"/>
        </w:rPr>
        <w:t>,</w:t>
      </w:r>
      <w:r w:rsidR="001C13E9" w:rsidRPr="00F869B0">
        <w:rPr>
          <w:rFonts w:eastAsia="Times New Roman"/>
          <w:lang w:val="en-US"/>
        </w:rPr>
        <w:t xml:space="preserve"> and MySQL </w:t>
      </w:r>
      <w:r w:rsidRPr="00F869B0">
        <w:rPr>
          <w:rFonts w:eastAsia="Times New Roman"/>
          <w:lang w:val="en-US"/>
        </w:rPr>
        <w:t xml:space="preserve">to visualize database CPU utilization </w:t>
      </w:r>
      <w:r w:rsidR="005A6AB2" w:rsidRPr="00F869B0">
        <w:rPr>
          <w:rFonts w:eastAsia="Times New Roman"/>
          <w:lang w:val="en-US"/>
        </w:rPr>
        <w:t>which</w:t>
      </w:r>
      <w:r w:rsidRPr="00F869B0">
        <w:rPr>
          <w:rFonts w:eastAsia="Times New Roman"/>
          <w:lang w:val="en-US"/>
        </w:rPr>
        <w:t xml:space="preserve"> led to a 30% increase in productivity</w:t>
      </w:r>
    </w:p>
    <w:p w14:paraId="4F7EDA27" w14:textId="77777777" w:rsidR="006B5133" w:rsidRDefault="002B3267" w:rsidP="006B5133">
      <w:pPr>
        <w:numPr>
          <w:ilvl w:val="0"/>
          <w:numId w:val="14"/>
        </w:numPr>
        <w:spacing w:line="240" w:lineRule="auto"/>
        <w:ind w:left="357" w:hanging="357"/>
        <w:rPr>
          <w:b/>
          <w:bCs/>
          <w:lang w:val="en-US"/>
        </w:rPr>
      </w:pPr>
      <w:r w:rsidRPr="00F869B0">
        <w:rPr>
          <w:rFonts w:eastAsia="Times New Roman"/>
          <w:lang w:val="en-US"/>
        </w:rPr>
        <w:t>POC on data virtualization with Delphix DataOps platform supporting 3 types of DB and 50</w:t>
      </w:r>
      <w:r w:rsidR="005D7FC4" w:rsidRPr="00F869B0">
        <w:rPr>
          <w:rFonts w:eastAsia="Times New Roman"/>
          <w:lang w:val="en-US"/>
        </w:rPr>
        <w:t>+</w:t>
      </w:r>
      <w:r w:rsidRPr="00F869B0">
        <w:rPr>
          <w:rFonts w:eastAsia="Times New Roman"/>
          <w:lang w:val="en-US"/>
        </w:rPr>
        <w:t xml:space="preserve"> DB instances</w:t>
      </w:r>
    </w:p>
    <w:p w14:paraId="2208B35E" w14:textId="77777777" w:rsidR="00C81A4A" w:rsidRDefault="006B5133" w:rsidP="00C81A4A">
      <w:pPr>
        <w:numPr>
          <w:ilvl w:val="0"/>
          <w:numId w:val="12"/>
        </w:numPr>
        <w:tabs>
          <w:tab w:val="clear" w:pos="720"/>
        </w:tabs>
        <w:spacing w:line="240" w:lineRule="auto"/>
        <w:ind w:left="357" w:hanging="357"/>
        <w:rPr>
          <w:rFonts w:eastAsia="Times New Roman"/>
          <w:lang w:val="en-US"/>
        </w:rPr>
      </w:pPr>
      <w:r w:rsidRPr="006B5133">
        <w:rPr>
          <w:rFonts w:eastAsia="Times New Roman"/>
          <w:lang w:val="en-US"/>
        </w:rPr>
        <w:t>Implemented a Java-based database password management application supporting 3 types of DB</w:t>
      </w:r>
    </w:p>
    <w:p w14:paraId="69754451" w14:textId="05739BB5" w:rsidR="00C81A4A" w:rsidRPr="00C81A4A" w:rsidRDefault="00C81A4A" w:rsidP="0086653F">
      <w:pPr>
        <w:numPr>
          <w:ilvl w:val="0"/>
          <w:numId w:val="14"/>
        </w:numPr>
        <w:tabs>
          <w:tab w:val="clear" w:pos="720"/>
        </w:tabs>
        <w:spacing w:line="240" w:lineRule="auto"/>
        <w:ind w:left="357" w:hanging="357"/>
        <w:rPr>
          <w:b/>
          <w:bCs/>
          <w:lang w:val="en-US"/>
        </w:rPr>
      </w:pPr>
      <w:r w:rsidRPr="00C81A4A">
        <w:rPr>
          <w:rFonts w:eastAsia="Times New Roman"/>
          <w:lang w:val="en-US"/>
        </w:rPr>
        <w:t xml:space="preserve">Implemented time off application system using React, Express, and MySQL, serving 20+ team members and </w:t>
      </w:r>
      <w:r w:rsidR="00D23FDB">
        <w:rPr>
          <w:rFonts w:eastAsia="Times New Roman"/>
          <w:lang w:val="en-US"/>
        </w:rPr>
        <w:t>cutting</w:t>
      </w:r>
      <w:r w:rsidRPr="00C81A4A">
        <w:rPr>
          <w:rFonts w:eastAsia="Times New Roman"/>
          <w:lang w:val="en-US"/>
        </w:rPr>
        <w:t xml:space="preserve"> down admin work by 90%</w:t>
      </w:r>
    </w:p>
    <w:p w14:paraId="5D8A6461" w14:textId="77777777" w:rsidR="00DC5D57" w:rsidRPr="00A40AD6" w:rsidRDefault="00DC5D57" w:rsidP="00DC5D57">
      <w:pPr>
        <w:pStyle w:val="Heading2"/>
        <w:rPr>
          <w:b w:val="0"/>
        </w:rPr>
      </w:pPr>
      <w:r w:rsidRPr="00A40AD6">
        <w:t>EDUCATION</w:t>
      </w:r>
    </w:p>
    <w:p w14:paraId="41B7E354" w14:textId="45A75A87" w:rsidR="00DC5D57" w:rsidRPr="00E25CAC" w:rsidRDefault="00DC5D57" w:rsidP="003F4062">
      <w:pPr>
        <w:spacing w:before="100" w:beforeAutospacing="1"/>
        <w:rPr>
          <w:color w:val="auto"/>
        </w:rPr>
      </w:pPr>
      <w:r w:rsidRPr="00A40AD6">
        <w:rPr>
          <w:b/>
          <w:bCs/>
        </w:rPr>
        <w:t>Master of Science in Information Systems Management</w:t>
      </w:r>
      <w:r w:rsidR="005E3C1F" w:rsidRPr="00E25CAC">
        <w:rPr>
          <w:b/>
          <w:bCs/>
          <w:color w:val="auto"/>
        </w:rPr>
        <w:br/>
      </w:r>
      <w:r w:rsidRPr="005D1C66">
        <w:rPr>
          <w:color w:val="006EDB"/>
        </w:rPr>
        <w:t xml:space="preserve">2022 – Present </w:t>
      </w:r>
      <w:r w:rsidRPr="00E25CAC">
        <w:rPr>
          <w:color w:val="auto"/>
        </w:rPr>
        <w:t xml:space="preserve">| </w:t>
      </w:r>
      <w:r w:rsidRPr="005D1C66">
        <w:rPr>
          <w:color w:val="006EDB"/>
        </w:rPr>
        <w:t>Hong Kong University of Science and Technology</w:t>
      </w:r>
    </w:p>
    <w:p w14:paraId="20D2DEAC" w14:textId="351E314C" w:rsidR="008C55B7" w:rsidRDefault="00DC5D57" w:rsidP="00193A0D">
      <w:pPr>
        <w:spacing w:before="100" w:beforeAutospacing="1"/>
        <w:rPr>
          <w:color w:val="006EDB"/>
        </w:rPr>
      </w:pPr>
      <w:r w:rsidRPr="00A40AD6">
        <w:rPr>
          <w:b/>
          <w:bCs/>
        </w:rPr>
        <w:t>Bachelor of Engineering in Computer Science</w:t>
      </w:r>
      <w:r w:rsidR="005E3C1F" w:rsidRPr="00A40AD6">
        <w:rPr>
          <w:b/>
          <w:bCs/>
        </w:rPr>
        <w:br/>
      </w:r>
      <w:r w:rsidRPr="00A40AD6">
        <w:t>Second Class Honours (Division One)</w:t>
      </w:r>
      <w:r w:rsidR="005E3C1F" w:rsidRPr="00E25CAC">
        <w:rPr>
          <w:color w:val="auto"/>
        </w:rPr>
        <w:br/>
      </w:r>
      <w:r w:rsidRPr="005D1C66">
        <w:rPr>
          <w:color w:val="006EDB"/>
        </w:rPr>
        <w:t xml:space="preserve">2015 – 2019 </w:t>
      </w:r>
      <w:r w:rsidRPr="00E25CAC">
        <w:rPr>
          <w:color w:val="auto"/>
        </w:rPr>
        <w:t xml:space="preserve">| </w:t>
      </w:r>
      <w:r w:rsidRPr="005D1C66">
        <w:rPr>
          <w:color w:val="006EDB"/>
        </w:rPr>
        <w:t>The University of Hong Kong</w:t>
      </w:r>
    </w:p>
    <w:p w14:paraId="0C2F2155" w14:textId="77777777" w:rsidR="004C0875" w:rsidRPr="00E25CAC" w:rsidRDefault="004C0875" w:rsidP="00193A0D">
      <w:pPr>
        <w:spacing w:before="100" w:beforeAutospacing="1"/>
        <w:rPr>
          <w:color w:val="auto"/>
        </w:rPr>
      </w:pPr>
    </w:p>
    <w:p w14:paraId="51D59D96" w14:textId="4A40C739" w:rsidR="001B405A" w:rsidRPr="00DD4B84" w:rsidRDefault="001B405A" w:rsidP="001B405A">
      <w:pPr>
        <w:pStyle w:val="Heading2"/>
      </w:pPr>
      <w:r w:rsidRPr="00DD4B84">
        <w:t>KEY SKILLS</w:t>
      </w:r>
    </w:p>
    <w:p w14:paraId="46283D36" w14:textId="77777777" w:rsidR="00DD3F81" w:rsidRPr="00DD4B84" w:rsidRDefault="00DD3F81" w:rsidP="00DD3F81">
      <w:pPr>
        <w:spacing w:before="100" w:beforeAutospacing="1"/>
        <w:rPr>
          <w:b/>
          <w:bCs/>
        </w:rPr>
      </w:pPr>
      <w:r w:rsidRPr="00DD4B84">
        <w:rPr>
          <w:b/>
          <w:bCs/>
        </w:rPr>
        <w:t>Frontend</w:t>
      </w:r>
    </w:p>
    <w:p w14:paraId="3BC2CC0D" w14:textId="24414FD9" w:rsidR="00DD3F81" w:rsidRPr="00DD3F81" w:rsidRDefault="00DD3F81" w:rsidP="00DD3F81">
      <w:pPr>
        <w:spacing w:line="276" w:lineRule="auto"/>
      </w:pPr>
      <w:r w:rsidRPr="00DD4B84">
        <w:rPr>
          <w:noProof/>
        </w:rPr>
        <mc:AlternateContent>
          <mc:Choice Requires="wps">
            <w:drawing>
              <wp:inline distT="0" distB="0" distL="0" distR="0" wp14:anchorId="09FBA29C" wp14:editId="1599E78F">
                <wp:extent cx="700601" cy="257175"/>
                <wp:effectExtent l="0" t="0" r="25400" b="28575"/>
                <wp:docPr id="35" name="Rectangle: Rounded Corners 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0601" cy="257175"/>
                        </a:xfrm>
                        <a:prstGeom prst="roundRect">
                          <a:avLst>
                            <a:gd name="adj" fmla="val 28511"/>
                          </a:avLst>
                        </a:prstGeom>
                        <a:noFill/>
                        <a:ln w="9525" cap="flat" cmpd="sng" algn="ctr">
                          <a:solidFill>
                            <a:srgbClr val="006EDB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228DAF55" w14:textId="77777777" w:rsidR="00DD3F81" w:rsidRPr="00AA21C4" w:rsidRDefault="00DD3F81" w:rsidP="00DD3F81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AA21C4">
                              <w:rPr>
                                <w:sz w:val="20"/>
                                <w:szCs w:val="20"/>
                                <w:lang w:val="en-US"/>
                              </w:rPr>
                              <w:t>Reac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64008" tIns="28800" rIns="64008" bIns="288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09FBA29C" id="Rectangle: Rounded Corners 35" o:spid="_x0000_s1026" style="width:55.15pt;height:20.2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868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" filled="f" strokecolor="#006edb">
                <v:textbox inset="5.04pt,.8mm,5.04pt,.8mm">
                  <w:txbxContent>
                    <w:p w14:paraId="228DAF55" w14:textId="77777777" w:rsidR="00DD3F81" w:rsidRPr="00AA21C4" w:rsidRDefault="00DD3F81" w:rsidP="00DD3F81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 w:rsidRPr="00AA21C4">
                        <w:rPr>
                          <w:sz w:val="20"/>
                          <w:szCs w:val="20"/>
                          <w:lang w:val="en-US"/>
                        </w:rPr>
                        <w:t>React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Pr="00DD4B84">
        <w:rPr>
          <w:b/>
          <w:bCs/>
        </w:rPr>
        <w:t xml:space="preserve"> </w:t>
      </w:r>
      <w:r w:rsidRPr="00DD4B84">
        <w:rPr>
          <w:noProof/>
        </w:rPr>
        <mc:AlternateContent>
          <mc:Choice Requires="wps">
            <w:drawing>
              <wp:inline distT="0" distB="0" distL="0" distR="0" wp14:anchorId="20E2BAC4" wp14:editId="3523B4DD">
                <wp:extent cx="700601" cy="257175"/>
                <wp:effectExtent l="0" t="0" r="18415" b="28575"/>
                <wp:docPr id="34" name="Rectangle: Rounded Corners 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0601" cy="257175"/>
                        </a:xfrm>
                        <a:prstGeom prst="roundRect">
                          <a:avLst>
                            <a:gd name="adj" fmla="val 28511"/>
                          </a:avLst>
                        </a:prstGeom>
                        <a:noFill/>
                        <a:ln w="9525" cap="flat" cmpd="sng" algn="ctr">
                          <a:solidFill>
                            <a:srgbClr val="006EDB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69F1692E" w14:textId="77777777" w:rsidR="00DD3F81" w:rsidRPr="00AA21C4" w:rsidRDefault="00DD3F81" w:rsidP="00DD3F81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AA21C4">
                              <w:rPr>
                                <w:sz w:val="20"/>
                                <w:szCs w:val="20"/>
                                <w:lang w:val="en-US"/>
                              </w:rPr>
                              <w:t>TypeScrip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64008" tIns="28800" rIns="64008" bIns="288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20E2BAC4" id="Rectangle: Rounded Corners 34" o:spid="_x0000_s1027" style="width:55.15pt;height:20.2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868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" filled="f" strokecolor="#006edb">
                <v:textbox inset="5.04pt,.8mm,5.04pt,.8mm">
                  <w:txbxContent>
                    <w:p w14:paraId="69F1692E" w14:textId="77777777" w:rsidR="00DD3F81" w:rsidRPr="00AA21C4" w:rsidRDefault="00DD3F81" w:rsidP="00DD3F81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 w:rsidRPr="00AA21C4">
                        <w:rPr>
                          <w:sz w:val="20"/>
                          <w:szCs w:val="20"/>
                          <w:lang w:val="en-US"/>
                        </w:rPr>
                        <w:t>TypeScript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rPr>
          <w:b/>
          <w:bCs/>
        </w:rPr>
        <w:t xml:space="preserve"> </w:t>
      </w:r>
      <w:r w:rsidRPr="00DD4B84">
        <w:rPr>
          <w:noProof/>
        </w:rPr>
        <mc:AlternateContent>
          <mc:Choice Requires="wps">
            <w:drawing>
              <wp:inline distT="0" distB="0" distL="0" distR="0" wp14:anchorId="60538BFC" wp14:editId="002E1F03">
                <wp:extent cx="700601" cy="257175"/>
                <wp:effectExtent l="0" t="0" r="14605" b="28575"/>
                <wp:docPr id="4" name="Rectangle: Rounded Corners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0601" cy="257175"/>
                        </a:xfrm>
                        <a:prstGeom prst="roundRect">
                          <a:avLst>
                            <a:gd name="adj" fmla="val 28511"/>
                          </a:avLst>
                        </a:prstGeom>
                        <a:noFill/>
                        <a:ln w="9525" cap="flat" cmpd="sng" algn="ctr">
                          <a:solidFill>
                            <a:srgbClr val="006EDB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4FEF61FD" w14:textId="3A2126D6" w:rsidR="00DD3F81" w:rsidRPr="00AA21C4" w:rsidRDefault="00DD3F81" w:rsidP="00DD3F81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  <w:lang w:val="en-US"/>
                              </w:rPr>
                              <w:t>Next.j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64008" tIns="28800" rIns="64008" bIns="288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60538BFC" id="Rectangle: Rounded Corners 4" o:spid="_x0000_s1028" style="width:55.15pt;height:20.2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868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" filled="f" strokecolor="#006edb">
                <v:textbox inset="5.04pt,.8mm,5.04pt,.8mm">
                  <w:txbxContent>
                    <w:p w14:paraId="4FEF61FD" w14:textId="3A2126D6" w:rsidR="00DD3F81" w:rsidRPr="00AA21C4" w:rsidRDefault="00DD3F81" w:rsidP="00DD3F81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>
                        <w:rPr>
                          <w:sz w:val="20"/>
                          <w:szCs w:val="20"/>
                          <w:lang w:val="en-US"/>
                        </w:rPr>
                        <w:t>Next.js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4E4D55">
        <w:rPr>
          <w:b/>
          <w:bCs/>
        </w:rPr>
        <w:t xml:space="preserve"> </w:t>
      </w:r>
      <w:r w:rsidR="00A76FA2" w:rsidRPr="00DD4B84">
        <w:rPr>
          <w:noProof/>
        </w:rPr>
        <mc:AlternateContent>
          <mc:Choice Requires="wps">
            <w:drawing>
              <wp:inline distT="0" distB="0" distL="0" distR="0" wp14:anchorId="17F2149C" wp14:editId="3D0D676F">
                <wp:extent cx="700601" cy="257175"/>
                <wp:effectExtent l="0" t="0" r="13335" b="28575"/>
                <wp:docPr id="36" name="Rectangle: Rounded Corners 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0601" cy="257175"/>
                        </a:xfrm>
                        <a:prstGeom prst="roundRect">
                          <a:avLst>
                            <a:gd name="adj" fmla="val 28511"/>
                          </a:avLst>
                        </a:prstGeom>
                        <a:noFill/>
                        <a:ln w="9525" cap="flat" cmpd="sng" algn="ctr">
                          <a:solidFill>
                            <a:srgbClr val="006EDB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52AEEC31" w14:textId="77777777" w:rsidR="00A76FA2" w:rsidRPr="00AA21C4" w:rsidRDefault="00A76FA2" w:rsidP="00A76FA2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AA21C4">
                              <w:rPr>
                                <w:sz w:val="20"/>
                                <w:szCs w:val="20"/>
                                <w:lang w:val="en-US"/>
                              </w:rPr>
                              <w:t>Redux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64008" tIns="28800" rIns="64008" bIns="288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17F2149C" id="Rectangle: Rounded Corners 36" o:spid="_x0000_s1029" style="width:55.15pt;height:20.2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868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" filled="f" strokecolor="#006edb">
                <v:textbox inset="5.04pt,.8mm,5.04pt,.8mm">
                  <w:txbxContent>
                    <w:p w14:paraId="52AEEC31" w14:textId="77777777" w:rsidR="00A76FA2" w:rsidRPr="00AA21C4" w:rsidRDefault="00A76FA2" w:rsidP="00A76FA2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 w:rsidRPr="00AA21C4">
                        <w:rPr>
                          <w:sz w:val="20"/>
                          <w:szCs w:val="20"/>
                          <w:lang w:val="en-US"/>
                        </w:rPr>
                        <w:t>Redux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A76FA2">
        <w:rPr>
          <w:b/>
          <w:bCs/>
        </w:rPr>
        <w:t xml:space="preserve"> </w:t>
      </w:r>
      <w:r w:rsidR="00A76FA2" w:rsidRPr="00DD4B84">
        <w:rPr>
          <w:noProof/>
        </w:rPr>
        <mc:AlternateContent>
          <mc:Choice Requires="wps">
            <w:drawing>
              <wp:inline distT="0" distB="0" distL="0" distR="0" wp14:anchorId="2212BBE7" wp14:editId="43BF60C3">
                <wp:extent cx="700601" cy="257175"/>
                <wp:effectExtent l="0" t="0" r="16510" b="28575"/>
                <wp:docPr id="1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0601" cy="257175"/>
                        </a:xfrm>
                        <a:prstGeom prst="roundRect">
                          <a:avLst>
                            <a:gd name="adj" fmla="val 28511"/>
                          </a:avLst>
                        </a:prstGeom>
                        <a:noFill/>
                        <a:ln w="9525" cap="flat" cmpd="sng" algn="ctr">
                          <a:solidFill>
                            <a:srgbClr val="006EDB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399F1FF3" w14:textId="77777777" w:rsidR="00A76FA2" w:rsidRPr="00AA21C4" w:rsidRDefault="00A76FA2" w:rsidP="00A76FA2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AA21C4">
                              <w:rPr>
                                <w:sz w:val="20"/>
                                <w:szCs w:val="20"/>
                                <w:lang w:val="en-US"/>
                              </w:rPr>
                              <w:t>MUI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64008" tIns="28800" rIns="64008" bIns="288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2212BBE7" id="Rectangle: Rounded Corners 1" o:spid="_x0000_s1030" style="width:55.15pt;height:20.2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868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" filled="f" strokecolor="#006edb">
                <v:textbox inset="5.04pt,.8mm,5.04pt,.8mm">
                  <w:txbxContent>
                    <w:p w14:paraId="399F1FF3" w14:textId="77777777" w:rsidR="00A76FA2" w:rsidRPr="00AA21C4" w:rsidRDefault="00A76FA2" w:rsidP="00A76FA2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 w:rsidRPr="00AA21C4">
                        <w:rPr>
                          <w:sz w:val="20"/>
                          <w:szCs w:val="20"/>
                          <w:lang w:val="en-US"/>
                        </w:rPr>
                        <w:t>MUI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A76FA2">
        <w:rPr>
          <w:b/>
          <w:bCs/>
        </w:rPr>
        <w:t xml:space="preserve"> </w:t>
      </w:r>
      <w:r w:rsidR="00373C48">
        <w:rPr>
          <w:b/>
          <w:bCs/>
        </w:rPr>
        <w:t xml:space="preserve"> </w:t>
      </w:r>
      <w:r w:rsidR="00373C48" w:rsidRPr="00DD4B84">
        <w:rPr>
          <w:noProof/>
        </w:rPr>
        <mc:AlternateContent>
          <mc:Choice Requires="wps">
            <w:drawing>
              <wp:inline distT="0" distB="0" distL="0" distR="0" wp14:anchorId="0B730D4C" wp14:editId="57D1C598">
                <wp:extent cx="700601" cy="257175"/>
                <wp:effectExtent l="0" t="0" r="25400" b="28575"/>
                <wp:docPr id="5" name="Rectangle: Rounded Corners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0601" cy="257175"/>
                        </a:xfrm>
                        <a:prstGeom prst="roundRect">
                          <a:avLst>
                            <a:gd name="adj" fmla="val 28511"/>
                          </a:avLst>
                        </a:prstGeom>
                        <a:noFill/>
                        <a:ln w="9525" cap="flat" cmpd="sng" algn="ctr">
                          <a:solidFill>
                            <a:srgbClr val="006EDB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70E1A840" w14:textId="1BA9797C" w:rsidR="00373C48" w:rsidRPr="00AA21C4" w:rsidRDefault="00373C48" w:rsidP="00373C48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  <w:lang w:val="en-US"/>
                              </w:rPr>
                              <w:t>Vu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64008" tIns="28800" rIns="64008" bIns="288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0B730D4C" id="Rectangle: Rounded Corners 5" o:spid="_x0000_s1031" style="width:55.15pt;height:20.2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868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" filled="f" strokecolor="#006edb">
                <v:textbox inset="5.04pt,.8mm,5.04pt,.8mm">
                  <w:txbxContent>
                    <w:p w14:paraId="70E1A840" w14:textId="1BA9797C" w:rsidR="00373C48" w:rsidRPr="00AA21C4" w:rsidRDefault="00373C48" w:rsidP="00373C48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>
                        <w:rPr>
                          <w:sz w:val="20"/>
                          <w:szCs w:val="20"/>
                          <w:lang w:val="en-US"/>
                        </w:rPr>
                        <w:t>Vue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373C48">
        <w:rPr>
          <w:b/>
          <w:bCs/>
        </w:rPr>
        <w:t xml:space="preserve"> </w:t>
      </w:r>
      <w:r w:rsidR="00BE01F4" w:rsidRPr="00DD4B84">
        <w:rPr>
          <w:noProof/>
        </w:rPr>
        <mc:AlternateContent>
          <mc:Choice Requires="wps">
            <w:drawing>
              <wp:inline distT="0" distB="0" distL="0" distR="0" wp14:anchorId="2781574E" wp14:editId="27FF01E3">
                <wp:extent cx="700601" cy="257175"/>
                <wp:effectExtent l="0" t="0" r="25400" b="28575"/>
                <wp:docPr id="12" name="Rectangle: Rounded Corners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0601" cy="257175"/>
                        </a:xfrm>
                        <a:prstGeom prst="roundRect">
                          <a:avLst>
                            <a:gd name="adj" fmla="val 28511"/>
                          </a:avLst>
                        </a:prstGeom>
                        <a:noFill/>
                        <a:ln w="9525" cap="flat" cmpd="sng" algn="ctr">
                          <a:solidFill>
                            <a:srgbClr val="006EDB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0805A4DD" w14:textId="0396B684" w:rsidR="00BE01F4" w:rsidRPr="00AA21C4" w:rsidRDefault="00BE01F4" w:rsidP="00BE01F4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  <w:lang w:val="en-US"/>
                              </w:rPr>
                              <w:t>Vuetif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64008" tIns="28800" rIns="64008" bIns="288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2781574E" id="Rectangle: Rounded Corners 12" o:spid="_x0000_s1032" style="width:55.15pt;height:20.2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868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" filled="f" strokecolor="#006edb">
                <v:textbox inset="5.04pt,.8mm,5.04pt,.8mm">
                  <w:txbxContent>
                    <w:p w14:paraId="0805A4DD" w14:textId="0396B684" w:rsidR="00BE01F4" w:rsidRPr="00AA21C4" w:rsidRDefault="00BE01F4" w:rsidP="00BE01F4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>
                        <w:rPr>
                          <w:sz w:val="20"/>
                          <w:szCs w:val="20"/>
                          <w:lang w:val="en-US"/>
                        </w:rPr>
                        <w:t>Vuetify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410510">
        <w:rPr>
          <w:b/>
          <w:bCs/>
        </w:rPr>
        <w:t xml:space="preserve"> </w:t>
      </w:r>
      <w:r w:rsidR="00410510" w:rsidRPr="00DD4B84">
        <w:rPr>
          <w:noProof/>
        </w:rPr>
        <mc:AlternateContent>
          <mc:Choice Requires="wps">
            <w:drawing>
              <wp:inline distT="0" distB="0" distL="0" distR="0" wp14:anchorId="1091DDFD" wp14:editId="46FDF61F">
                <wp:extent cx="700601" cy="257175"/>
                <wp:effectExtent l="0" t="0" r="25400" b="28575"/>
                <wp:docPr id="13" name="Rectangle: Rounded Corners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0601" cy="257175"/>
                        </a:xfrm>
                        <a:prstGeom prst="roundRect">
                          <a:avLst>
                            <a:gd name="adj" fmla="val 28511"/>
                          </a:avLst>
                        </a:prstGeom>
                        <a:noFill/>
                        <a:ln w="9525" cap="flat" cmpd="sng" algn="ctr">
                          <a:solidFill>
                            <a:srgbClr val="006EDB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0A023076" w14:textId="40EA2844" w:rsidR="00410510" w:rsidRPr="00AA21C4" w:rsidRDefault="001C66A9" w:rsidP="00410510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1C66A9">
                              <w:rPr>
                                <w:sz w:val="20"/>
                                <w:szCs w:val="20"/>
                                <w:lang w:val="en-US"/>
                              </w:rPr>
                              <w:t>Quasa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64008" tIns="28800" rIns="64008" bIns="288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1091DDFD" id="Rectangle: Rounded Corners 13" o:spid="_x0000_s1033" style="width:55.15pt;height:20.2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868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" filled="f" strokecolor="#006edb">
                <v:textbox inset="5.04pt,.8mm,5.04pt,.8mm">
                  <w:txbxContent>
                    <w:p w14:paraId="0A023076" w14:textId="40EA2844" w:rsidR="00410510" w:rsidRPr="00AA21C4" w:rsidRDefault="001C66A9" w:rsidP="00410510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 w:rsidRPr="001C66A9">
                        <w:rPr>
                          <w:sz w:val="20"/>
                          <w:szCs w:val="20"/>
                          <w:lang w:val="en-US"/>
                        </w:rPr>
                        <w:t>Quasar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410510">
        <w:rPr>
          <w:b/>
          <w:bCs/>
        </w:rPr>
        <w:t xml:space="preserve"> </w:t>
      </w:r>
      <w:r w:rsidR="00373C48" w:rsidRPr="00DD4B84">
        <w:rPr>
          <w:noProof/>
        </w:rPr>
        <mc:AlternateContent>
          <mc:Choice Requires="wps">
            <w:drawing>
              <wp:inline distT="0" distB="0" distL="0" distR="0" wp14:anchorId="0AA8492C" wp14:editId="750BDE2B">
                <wp:extent cx="700601" cy="257175"/>
                <wp:effectExtent l="0" t="0" r="25400" b="28575"/>
                <wp:docPr id="11" name="Rectangle: Rounded Corners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0601" cy="257175"/>
                        </a:xfrm>
                        <a:prstGeom prst="roundRect">
                          <a:avLst>
                            <a:gd name="adj" fmla="val 28511"/>
                          </a:avLst>
                        </a:prstGeom>
                        <a:noFill/>
                        <a:ln w="9525" cap="flat" cmpd="sng" algn="ctr">
                          <a:solidFill>
                            <a:srgbClr val="006EDB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4AD78937" w14:textId="375B8616" w:rsidR="00373C48" w:rsidRPr="00AA21C4" w:rsidRDefault="00373C48" w:rsidP="00373C48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  <w:lang w:val="en-US"/>
                              </w:rPr>
                              <w:t>Vuex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64008" tIns="28800" rIns="64008" bIns="288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0AA8492C" id="Rectangle: Rounded Corners 11" o:spid="_x0000_s1034" style="width:55.15pt;height:20.2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868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" filled="f" strokecolor="#006edb">
                <v:textbox inset="5.04pt,.8mm,5.04pt,.8mm">
                  <w:txbxContent>
                    <w:p w14:paraId="4AD78937" w14:textId="375B8616" w:rsidR="00373C48" w:rsidRPr="00AA21C4" w:rsidRDefault="00373C48" w:rsidP="00373C48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>
                        <w:rPr>
                          <w:sz w:val="20"/>
                          <w:szCs w:val="20"/>
                          <w:lang w:val="en-US"/>
                        </w:rPr>
                        <w:t>Vuex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E37ECB">
        <w:rPr>
          <w:b/>
          <w:bCs/>
        </w:rPr>
        <w:t xml:space="preserve"> </w:t>
      </w:r>
      <w:r w:rsidR="00E37ECB" w:rsidRPr="00DD4B84">
        <w:rPr>
          <w:noProof/>
        </w:rPr>
        <mc:AlternateContent>
          <mc:Choice Requires="wps">
            <w:drawing>
              <wp:inline distT="0" distB="0" distL="0" distR="0" wp14:anchorId="7901F990" wp14:editId="5BD00611">
                <wp:extent cx="700601" cy="257175"/>
                <wp:effectExtent l="0" t="0" r="25400" b="28575"/>
                <wp:docPr id="14" name="Rectangle: Rounded Corners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0601" cy="257175"/>
                        </a:xfrm>
                        <a:prstGeom prst="roundRect">
                          <a:avLst>
                            <a:gd name="adj" fmla="val 28511"/>
                          </a:avLst>
                        </a:prstGeom>
                        <a:noFill/>
                        <a:ln w="9525" cap="flat" cmpd="sng" algn="ctr">
                          <a:solidFill>
                            <a:srgbClr val="006EDB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1F9A7860" w14:textId="109FCF6A" w:rsidR="00E37ECB" w:rsidRPr="00AA21C4" w:rsidRDefault="00E37ECB" w:rsidP="00E37ECB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  <w:lang w:val="en-US"/>
                              </w:rPr>
                              <w:t>P</w:t>
                            </w:r>
                            <w:r w:rsidRPr="00E37ECB">
                              <w:rPr>
                                <w:sz w:val="20"/>
                                <w:szCs w:val="20"/>
                                <w:lang w:val="en-US"/>
                              </w:rPr>
                              <w:t>ini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64008" tIns="28800" rIns="64008" bIns="288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7901F990" id="Rectangle: Rounded Corners 14" o:spid="_x0000_s1035" style="width:55.15pt;height:20.2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868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" filled="f" strokecolor="#006edb">
                <v:textbox inset="5.04pt,.8mm,5.04pt,.8mm">
                  <w:txbxContent>
                    <w:p w14:paraId="1F9A7860" w14:textId="109FCF6A" w:rsidR="00E37ECB" w:rsidRPr="00AA21C4" w:rsidRDefault="00E37ECB" w:rsidP="00E37ECB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>
                        <w:rPr>
                          <w:sz w:val="20"/>
                          <w:szCs w:val="20"/>
                          <w:lang w:val="en-US"/>
                        </w:rPr>
                        <w:t>P</w:t>
                      </w:r>
                      <w:r w:rsidRPr="00E37ECB">
                        <w:rPr>
                          <w:sz w:val="20"/>
                          <w:szCs w:val="20"/>
                          <w:lang w:val="en-US"/>
                        </w:rPr>
                        <w:t>inia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E37ECB">
        <w:rPr>
          <w:b/>
          <w:bCs/>
        </w:rPr>
        <w:t xml:space="preserve"> </w:t>
      </w:r>
      <w:r w:rsidR="004E4D55" w:rsidRPr="00DD4B84">
        <w:rPr>
          <w:noProof/>
        </w:rPr>
        <mc:AlternateContent>
          <mc:Choice Requires="wps">
            <w:drawing>
              <wp:inline distT="0" distB="0" distL="0" distR="0" wp14:anchorId="5F48D281" wp14:editId="07C084FF">
                <wp:extent cx="700601" cy="257175"/>
                <wp:effectExtent l="0" t="0" r="14605" b="28575"/>
                <wp:docPr id="10" name="Rectangle: Rounded Corners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0601" cy="257175"/>
                        </a:xfrm>
                        <a:prstGeom prst="roundRect">
                          <a:avLst>
                            <a:gd name="adj" fmla="val 28511"/>
                          </a:avLst>
                        </a:prstGeom>
                        <a:noFill/>
                        <a:ln w="9525" cap="flat" cmpd="sng" algn="ctr">
                          <a:solidFill>
                            <a:srgbClr val="006EDB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66B4EA47" w14:textId="2202E677" w:rsidR="004E4D55" w:rsidRPr="00AA21C4" w:rsidRDefault="004E4D55" w:rsidP="004E4D55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  <w:lang w:val="en-US"/>
                              </w:rPr>
                              <w:t>Cypres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64008" tIns="28800" rIns="64008" bIns="288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5F48D281" id="Rectangle: Rounded Corners 10" o:spid="_x0000_s1036" style="width:55.15pt;height:20.2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868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" filled="f" strokecolor="#006edb">
                <v:textbox inset="5.04pt,.8mm,5.04pt,.8mm">
                  <w:txbxContent>
                    <w:p w14:paraId="66B4EA47" w14:textId="2202E677" w:rsidR="004E4D55" w:rsidRPr="00AA21C4" w:rsidRDefault="004E4D55" w:rsidP="004E4D55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>
                        <w:rPr>
                          <w:sz w:val="20"/>
                          <w:szCs w:val="20"/>
                          <w:lang w:val="en-US"/>
                        </w:rPr>
                        <w:t>Cypress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7C595F">
        <w:rPr>
          <w:b/>
          <w:bCs/>
        </w:rPr>
        <w:t xml:space="preserve"> </w:t>
      </w:r>
      <w:r w:rsidR="007C595F" w:rsidRPr="00DD4B84">
        <w:rPr>
          <w:noProof/>
        </w:rPr>
        <mc:AlternateContent>
          <mc:Choice Requires="wps">
            <w:drawing>
              <wp:inline distT="0" distB="0" distL="0" distR="0" wp14:anchorId="5FD60656" wp14:editId="30BE0BFA">
                <wp:extent cx="700601" cy="257175"/>
                <wp:effectExtent l="0" t="0" r="14605" b="28575"/>
                <wp:docPr id="33" name="Rectangle: Rounded Corners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0601" cy="257175"/>
                        </a:xfrm>
                        <a:prstGeom prst="roundRect">
                          <a:avLst>
                            <a:gd name="adj" fmla="val 28511"/>
                          </a:avLst>
                        </a:prstGeom>
                        <a:noFill/>
                        <a:ln w="9525" cap="flat" cmpd="sng" algn="ctr">
                          <a:solidFill>
                            <a:srgbClr val="006EDB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77518B3F" w14:textId="77777777" w:rsidR="007C595F" w:rsidRPr="00AA21C4" w:rsidRDefault="007C595F" w:rsidP="007C595F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AA21C4">
                              <w:rPr>
                                <w:sz w:val="20"/>
                                <w:szCs w:val="20"/>
                                <w:lang w:val="en-US"/>
                              </w:rPr>
                              <w:t>Gatsb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64008" tIns="28800" rIns="64008" bIns="288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5FD60656" id="Rectangle: Rounded Corners 33" o:spid="_x0000_s1037" style="width:55.15pt;height:20.2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868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" filled="f" strokecolor="#006edb">
                <v:textbox inset="5.04pt,.8mm,5.04pt,.8mm">
                  <w:txbxContent>
                    <w:p w14:paraId="77518B3F" w14:textId="77777777" w:rsidR="007C595F" w:rsidRPr="00AA21C4" w:rsidRDefault="007C595F" w:rsidP="007C595F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 w:rsidRPr="00AA21C4">
                        <w:rPr>
                          <w:sz w:val="20"/>
                          <w:szCs w:val="20"/>
                          <w:lang w:val="en-US"/>
                        </w:rPr>
                        <w:t>Gatsby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7C595F">
        <w:rPr>
          <w:b/>
          <w:bCs/>
        </w:rPr>
        <w:t xml:space="preserve"> </w:t>
      </w:r>
      <w:r w:rsidRPr="00DD4B84">
        <w:rPr>
          <w:b/>
          <w:bCs/>
        </w:rPr>
        <w:t xml:space="preserve"> </w:t>
      </w:r>
      <w:r w:rsidR="005A2204" w:rsidRPr="00DD4B84">
        <w:rPr>
          <w:noProof/>
        </w:rPr>
        <mc:AlternateContent>
          <mc:Choice Requires="wps">
            <w:drawing>
              <wp:inline distT="0" distB="0" distL="0" distR="0" wp14:anchorId="5EC2AD9C" wp14:editId="6D8B2E2F">
                <wp:extent cx="700601" cy="257175"/>
                <wp:effectExtent l="0" t="0" r="13335" b="28575"/>
                <wp:docPr id="6" name="Rectangle: Rounded Corners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0601" cy="257175"/>
                        </a:xfrm>
                        <a:prstGeom prst="roundRect">
                          <a:avLst>
                            <a:gd name="adj" fmla="val 28511"/>
                          </a:avLst>
                        </a:prstGeom>
                        <a:noFill/>
                        <a:ln w="9525" cap="flat" cmpd="sng" algn="ctr">
                          <a:solidFill>
                            <a:srgbClr val="006EDB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6C53C3C4" w14:textId="77777777" w:rsidR="005A2204" w:rsidRPr="00AA21C4" w:rsidRDefault="005A2204" w:rsidP="005A2204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  <w:lang w:val="en-US"/>
                              </w:rPr>
                              <w:t>React Hook For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64008" tIns="28800" rIns="64008" bIns="288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5EC2AD9C" id="Rectangle: Rounded Corners 6" o:spid="_x0000_s1038" style="width:55.15pt;height:20.2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868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" filled="f" strokecolor="#006edb">
                <v:textbox inset="5.04pt,.8mm,5.04pt,.8mm">
                  <w:txbxContent>
                    <w:p w14:paraId="6C53C3C4" w14:textId="77777777" w:rsidR="005A2204" w:rsidRPr="00AA21C4" w:rsidRDefault="005A2204" w:rsidP="005A2204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>
                        <w:rPr>
                          <w:sz w:val="20"/>
                          <w:szCs w:val="20"/>
                          <w:lang w:val="en-US"/>
                        </w:rPr>
                        <w:t>React Hook Form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</w:p>
    <w:p w14:paraId="5354A246" w14:textId="77777777" w:rsidR="00030ECB" w:rsidRPr="00DD4B84" w:rsidRDefault="00030ECB" w:rsidP="00030ECB">
      <w:pPr>
        <w:spacing w:before="100" w:beforeAutospacing="1"/>
        <w:rPr>
          <w:b/>
          <w:bCs/>
        </w:rPr>
      </w:pPr>
      <w:r w:rsidRPr="00DD4B84">
        <w:rPr>
          <w:b/>
          <w:bCs/>
        </w:rPr>
        <w:t>Database</w:t>
      </w:r>
    </w:p>
    <w:p w14:paraId="4C83BA52" w14:textId="505F857A" w:rsidR="00030ECB" w:rsidRDefault="00030ECB" w:rsidP="00030ECB">
      <w:pPr>
        <w:spacing w:line="276" w:lineRule="auto"/>
      </w:pPr>
      <w:r w:rsidRPr="00DD4B84">
        <w:rPr>
          <w:noProof/>
        </w:rPr>
        <mc:AlternateContent>
          <mc:Choice Requires="wps">
            <w:drawing>
              <wp:inline distT="0" distB="0" distL="0" distR="0" wp14:anchorId="439B97F9" wp14:editId="43220020">
                <wp:extent cx="700601" cy="257175"/>
                <wp:effectExtent l="0" t="0" r="27305" b="28575"/>
                <wp:docPr id="28" name="Rectangle: Rounded Corners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0601" cy="257175"/>
                        </a:xfrm>
                        <a:prstGeom prst="roundRect">
                          <a:avLst>
                            <a:gd name="adj" fmla="val 28511"/>
                          </a:avLst>
                        </a:prstGeom>
                        <a:noFill/>
                        <a:ln w="9525" cap="flat" cmpd="sng" algn="ctr">
                          <a:solidFill>
                            <a:srgbClr val="006EDB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224AD08A" w14:textId="77777777" w:rsidR="00030ECB" w:rsidRPr="00AA21C4" w:rsidRDefault="00030ECB" w:rsidP="00030ECB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AA21C4">
                              <w:rPr>
                                <w:sz w:val="20"/>
                                <w:szCs w:val="20"/>
                                <w:lang w:val="en-US"/>
                              </w:rPr>
                              <w:t>MySQ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64008" tIns="28800" rIns="64008" bIns="288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439B97F9" id="Rectangle: Rounded Corners 28" o:spid="_x0000_s1039" style="width:55.15pt;height:20.2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868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" filled="f" strokecolor="#006edb">
                <v:textbox inset="5.04pt,.8mm,5.04pt,.8mm">
                  <w:txbxContent>
                    <w:p w14:paraId="224AD08A" w14:textId="77777777" w:rsidR="00030ECB" w:rsidRPr="00AA21C4" w:rsidRDefault="00030ECB" w:rsidP="00030ECB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 w:rsidRPr="00AA21C4">
                        <w:rPr>
                          <w:sz w:val="20"/>
                          <w:szCs w:val="20"/>
                          <w:lang w:val="en-US"/>
                        </w:rPr>
                        <w:t>MySQL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t xml:space="preserve"> </w:t>
      </w:r>
      <w:r w:rsidRPr="00DD4B84">
        <w:rPr>
          <w:noProof/>
        </w:rPr>
        <mc:AlternateContent>
          <mc:Choice Requires="wps">
            <w:drawing>
              <wp:inline distT="0" distB="0" distL="0" distR="0" wp14:anchorId="1C5CF5C1" wp14:editId="354CB6C5">
                <wp:extent cx="700601" cy="257175"/>
                <wp:effectExtent l="0" t="0" r="17145" b="28575"/>
                <wp:docPr id="27" name="Rectangle: Rounded Corners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0601" cy="257175"/>
                        </a:xfrm>
                        <a:prstGeom prst="roundRect">
                          <a:avLst>
                            <a:gd name="adj" fmla="val 28511"/>
                          </a:avLst>
                        </a:prstGeom>
                        <a:noFill/>
                        <a:ln w="9525" cap="flat" cmpd="sng" algn="ctr">
                          <a:solidFill>
                            <a:srgbClr val="006EDB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554A492C" w14:textId="77777777" w:rsidR="00030ECB" w:rsidRPr="00AA21C4" w:rsidRDefault="00030ECB" w:rsidP="00030ECB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AA21C4">
                              <w:rPr>
                                <w:sz w:val="20"/>
                                <w:szCs w:val="20"/>
                                <w:lang w:val="en-US"/>
                              </w:rPr>
                              <w:t>MS SQ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64008" tIns="28800" rIns="64008" bIns="288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1C5CF5C1" id="Rectangle: Rounded Corners 27" o:spid="_x0000_s1040" style="width:55.15pt;height:20.2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868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" filled="f" strokecolor="#006edb">
                <v:textbox inset="5.04pt,.8mm,5.04pt,.8mm">
                  <w:txbxContent>
                    <w:p w14:paraId="554A492C" w14:textId="77777777" w:rsidR="00030ECB" w:rsidRPr="00AA21C4" w:rsidRDefault="00030ECB" w:rsidP="00030ECB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 w:rsidRPr="00AA21C4">
                        <w:rPr>
                          <w:sz w:val="20"/>
                          <w:szCs w:val="20"/>
                          <w:lang w:val="en-US"/>
                        </w:rPr>
                        <w:t>MS SQL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t xml:space="preserve"> </w:t>
      </w:r>
      <w:r w:rsidRPr="00DD4B84">
        <w:rPr>
          <w:noProof/>
        </w:rPr>
        <mc:AlternateContent>
          <mc:Choice Requires="wps">
            <w:drawing>
              <wp:inline distT="0" distB="0" distL="0" distR="0" wp14:anchorId="2FF37C77" wp14:editId="2AFAAAE3">
                <wp:extent cx="700601" cy="257175"/>
                <wp:effectExtent l="0" t="0" r="17145" b="28575"/>
                <wp:docPr id="2" name="Rectangle: Rounded Corners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0601" cy="257175"/>
                        </a:xfrm>
                        <a:prstGeom prst="roundRect">
                          <a:avLst>
                            <a:gd name="adj" fmla="val 28511"/>
                          </a:avLst>
                        </a:prstGeom>
                        <a:noFill/>
                        <a:ln w="9525" cap="flat" cmpd="sng" algn="ctr">
                          <a:solidFill>
                            <a:srgbClr val="006EDB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748FC177" w14:textId="77777777" w:rsidR="00030ECB" w:rsidRPr="00D26B0B" w:rsidRDefault="00030ECB" w:rsidP="00030ECB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  <w:lang w:val="en-US"/>
                              </w:rPr>
                              <w:t>MongoDB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64008" tIns="28800" rIns="64008" bIns="288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2FF37C77" id="Rectangle: Rounded Corners 2" o:spid="_x0000_s1041" style="width:55.15pt;height:20.2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868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" filled="f" strokecolor="#006edb">
                <v:textbox inset="5.04pt,.8mm,5.04pt,.8mm">
                  <w:txbxContent>
                    <w:p w14:paraId="748FC177" w14:textId="77777777" w:rsidR="00030ECB" w:rsidRPr="00D26B0B" w:rsidRDefault="00030ECB" w:rsidP="00030ECB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>
                        <w:rPr>
                          <w:sz w:val="20"/>
                          <w:szCs w:val="20"/>
                          <w:lang w:val="en-US"/>
                        </w:rPr>
                        <w:t>MongoDB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t xml:space="preserve"> </w:t>
      </w:r>
      <w:r w:rsidRPr="00DD4B84">
        <w:t xml:space="preserve"> </w:t>
      </w:r>
      <w:r w:rsidRPr="00DD4B84">
        <w:rPr>
          <w:noProof/>
        </w:rPr>
        <mc:AlternateContent>
          <mc:Choice Requires="wps">
            <w:drawing>
              <wp:inline distT="0" distB="0" distL="0" distR="0" wp14:anchorId="591652C4" wp14:editId="48721BD8">
                <wp:extent cx="700601" cy="257175"/>
                <wp:effectExtent l="0" t="0" r="17780" b="28575"/>
                <wp:docPr id="29" name="Rectangle: Rounded Corners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0601" cy="257175"/>
                        </a:xfrm>
                        <a:prstGeom prst="roundRect">
                          <a:avLst>
                            <a:gd name="adj" fmla="val 28511"/>
                          </a:avLst>
                        </a:prstGeom>
                        <a:noFill/>
                        <a:ln w="9525" cap="flat" cmpd="sng" algn="ctr">
                          <a:solidFill>
                            <a:srgbClr val="006EDB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2BAE0FC9" w14:textId="77777777" w:rsidR="00030ECB" w:rsidRPr="00AA21C4" w:rsidRDefault="00030ECB" w:rsidP="00030ECB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AA21C4">
                              <w:rPr>
                                <w:sz w:val="20"/>
                                <w:szCs w:val="20"/>
                                <w:lang w:val="en-US"/>
                              </w:rPr>
                              <w:t>Oracl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64008" tIns="28800" rIns="64008" bIns="288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591652C4" id="Rectangle: Rounded Corners 29" o:spid="_x0000_s1042" style="width:55.15pt;height:20.2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868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" filled="f" strokecolor="#006edb">
                <v:textbox inset="5.04pt,.8mm,5.04pt,.8mm">
                  <w:txbxContent>
                    <w:p w14:paraId="2BAE0FC9" w14:textId="77777777" w:rsidR="00030ECB" w:rsidRPr="00AA21C4" w:rsidRDefault="00030ECB" w:rsidP="00030ECB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 w:rsidRPr="00AA21C4">
                        <w:rPr>
                          <w:sz w:val="20"/>
                          <w:szCs w:val="20"/>
                          <w:lang w:val="en-US"/>
                        </w:rPr>
                        <w:t>Oracle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Pr="00DD4B84">
        <w:t xml:space="preserve"> </w:t>
      </w:r>
      <w:r w:rsidRPr="00DD4B84">
        <w:rPr>
          <w:noProof/>
        </w:rPr>
        <mc:AlternateContent>
          <mc:Choice Requires="wps">
            <w:drawing>
              <wp:inline distT="0" distB="0" distL="0" distR="0" wp14:anchorId="5CA303DC" wp14:editId="74D7F951">
                <wp:extent cx="700601" cy="257175"/>
                <wp:effectExtent l="0" t="0" r="15240" b="28575"/>
                <wp:docPr id="30" name="Rectangle: Rounded Corners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0601" cy="257175"/>
                        </a:xfrm>
                        <a:prstGeom prst="roundRect">
                          <a:avLst>
                            <a:gd name="adj" fmla="val 28511"/>
                          </a:avLst>
                        </a:prstGeom>
                        <a:noFill/>
                        <a:ln w="9525" cap="flat" cmpd="sng" algn="ctr">
                          <a:solidFill>
                            <a:srgbClr val="006EDB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4FA04A71" w14:textId="3BC08DEF" w:rsidR="00030ECB" w:rsidRPr="00AA21C4" w:rsidRDefault="00030ECB" w:rsidP="00030ECB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AA21C4">
                              <w:rPr>
                                <w:sz w:val="20"/>
                                <w:szCs w:val="20"/>
                                <w:lang w:val="en-US"/>
                              </w:rPr>
                              <w:t>Sybas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64008" tIns="28800" rIns="64008" bIns="288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5CA303DC" id="Rectangle: Rounded Corners 30" o:spid="_x0000_s1043" style="width:55.15pt;height:20.2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868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" filled="f" strokecolor="#006edb">
                <v:textbox inset="5.04pt,.8mm,5.04pt,.8mm">
                  <w:txbxContent>
                    <w:p w14:paraId="4FA04A71" w14:textId="3BC08DEF" w:rsidR="00030ECB" w:rsidRPr="00AA21C4" w:rsidRDefault="00030ECB" w:rsidP="00030ECB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 w:rsidRPr="00AA21C4">
                        <w:rPr>
                          <w:sz w:val="20"/>
                          <w:szCs w:val="20"/>
                          <w:lang w:val="en-US"/>
                        </w:rPr>
                        <w:t>Sybase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</w:p>
    <w:p w14:paraId="192B7A1B" w14:textId="66045A7F" w:rsidR="009B66D0" w:rsidRPr="00DD4B84" w:rsidRDefault="009B66D0" w:rsidP="009B66D0">
      <w:pPr>
        <w:spacing w:before="100" w:beforeAutospacing="1"/>
        <w:rPr>
          <w:b/>
          <w:bCs/>
        </w:rPr>
      </w:pPr>
      <w:r>
        <w:rPr>
          <w:b/>
          <w:bCs/>
        </w:rPr>
        <w:t>Mobile</w:t>
      </w:r>
    </w:p>
    <w:p w14:paraId="33F80F1D" w14:textId="77777777" w:rsidR="009B66D0" w:rsidRPr="00DD4B84" w:rsidRDefault="009B66D0" w:rsidP="009B66D0">
      <w:pPr>
        <w:spacing w:line="276" w:lineRule="auto"/>
      </w:pPr>
      <w:r w:rsidRPr="00DD4B84">
        <w:rPr>
          <w:noProof/>
        </w:rPr>
        <mc:AlternateContent>
          <mc:Choice Requires="wps">
            <w:drawing>
              <wp:inline distT="0" distB="0" distL="0" distR="0" wp14:anchorId="4E6892F1" wp14:editId="1CDA055D">
                <wp:extent cx="688769" cy="257175"/>
                <wp:effectExtent l="0" t="0" r="19050" b="28575"/>
                <wp:docPr id="7" name="Rectangle: Rounded Corners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88769" cy="257175"/>
                        </a:xfrm>
                        <a:prstGeom prst="roundRect">
                          <a:avLst>
                            <a:gd name="adj" fmla="val 28511"/>
                          </a:avLst>
                        </a:prstGeom>
                        <a:noFill/>
                        <a:ln w="9525" cap="flat" cmpd="sng" algn="ctr">
                          <a:solidFill>
                            <a:srgbClr val="006EDB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6E234EA3" w14:textId="4BC5C591" w:rsidR="009B66D0" w:rsidRPr="009E32E6" w:rsidRDefault="009B66D0" w:rsidP="009B66D0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  <w:lang w:val="en-US"/>
                              </w:rPr>
                              <w:t>React Nativ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64008" tIns="28800" rIns="64008" bIns="288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4E6892F1" id="Rectangle: Rounded Corners 7" o:spid="_x0000_s1044" style="width:54.25pt;height:20.2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868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" filled="f" strokecolor="#006edb">
                <v:textbox inset="5.04pt,.8mm,5.04pt,.8mm">
                  <w:txbxContent>
                    <w:p w14:paraId="6E234EA3" w14:textId="4BC5C591" w:rsidR="009B66D0" w:rsidRPr="009E32E6" w:rsidRDefault="009B66D0" w:rsidP="009B66D0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>
                        <w:rPr>
                          <w:sz w:val="20"/>
                          <w:szCs w:val="20"/>
                          <w:lang w:val="en-US"/>
                        </w:rPr>
                        <w:t>React Native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Pr="00DD4B84">
        <w:t xml:space="preserve"> </w:t>
      </w:r>
      <w:r w:rsidRPr="00DD4B84">
        <w:rPr>
          <w:noProof/>
        </w:rPr>
        <mc:AlternateContent>
          <mc:Choice Requires="wps">
            <w:drawing>
              <wp:inline distT="0" distB="0" distL="0" distR="0" wp14:anchorId="730C8425" wp14:editId="42366498">
                <wp:extent cx="641395" cy="257175"/>
                <wp:effectExtent l="0" t="0" r="28575" b="28575"/>
                <wp:docPr id="8" name="Rectangle: Rounded Corners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41395" cy="257175"/>
                        </a:xfrm>
                        <a:prstGeom prst="roundRect">
                          <a:avLst>
                            <a:gd name="adj" fmla="val 28511"/>
                          </a:avLst>
                        </a:prstGeom>
                        <a:noFill/>
                        <a:ln w="9525" cap="flat" cmpd="sng" algn="ctr">
                          <a:solidFill>
                            <a:srgbClr val="006EDB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3D6EE874" w14:textId="38995397" w:rsidR="009B66D0" w:rsidRPr="009E32E6" w:rsidRDefault="009B66D0" w:rsidP="009B66D0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  <w:lang w:val="en-US"/>
                              </w:rPr>
                              <w:t>NativeBas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64008" tIns="28800" rIns="64008" bIns="288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730C8425" id="Rectangle: Rounded Corners 8" o:spid="_x0000_s1045" style="width:50.5pt;height:20.2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868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" filled="f" strokecolor="#006edb">
                <v:textbox inset="5.04pt,.8mm,5.04pt,.8mm">
                  <w:txbxContent>
                    <w:p w14:paraId="3D6EE874" w14:textId="38995397" w:rsidR="009B66D0" w:rsidRPr="009E32E6" w:rsidRDefault="009B66D0" w:rsidP="009B66D0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>
                        <w:rPr>
                          <w:sz w:val="20"/>
                          <w:szCs w:val="20"/>
                          <w:lang w:val="en-US"/>
                        </w:rPr>
                        <w:t>NativeBase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Pr="00DD4B84">
        <w:t xml:space="preserve"> </w:t>
      </w:r>
      <w:r w:rsidRPr="00DD4B84">
        <w:rPr>
          <w:noProof/>
        </w:rPr>
        <mc:AlternateContent>
          <mc:Choice Requires="wps">
            <w:drawing>
              <wp:inline distT="0" distB="0" distL="0" distR="0" wp14:anchorId="3BBDFD73" wp14:editId="02B103A4">
                <wp:extent cx="407862" cy="257175"/>
                <wp:effectExtent l="0" t="0" r="20320" b="28575"/>
                <wp:docPr id="9" name="Rectangle: Rounded Corners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07862" cy="257175"/>
                        </a:xfrm>
                        <a:prstGeom prst="roundRect">
                          <a:avLst>
                            <a:gd name="adj" fmla="val 28511"/>
                          </a:avLst>
                        </a:prstGeom>
                        <a:noFill/>
                        <a:ln w="9525" cap="flat" cmpd="sng" algn="ctr">
                          <a:solidFill>
                            <a:srgbClr val="006EDB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25AB389C" w14:textId="636AB7F3" w:rsidR="009B66D0" w:rsidRPr="009E32E6" w:rsidRDefault="009B66D0" w:rsidP="009B66D0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  <w:lang w:val="en-US"/>
                              </w:rPr>
                              <w:t>React Naviga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64008" tIns="28800" rIns="64008" bIns="288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3BBDFD73" id="Rectangle: Rounded Corners 9" o:spid="_x0000_s1046" style="width:32.1pt;height:20.2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868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" filled="f" strokecolor="#006edb">
                <v:textbox inset="5.04pt,.8mm,5.04pt,.8mm">
                  <w:txbxContent>
                    <w:p w14:paraId="25AB389C" w14:textId="636AB7F3" w:rsidR="009B66D0" w:rsidRPr="009E32E6" w:rsidRDefault="009B66D0" w:rsidP="009B66D0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>
                        <w:rPr>
                          <w:sz w:val="20"/>
                          <w:szCs w:val="20"/>
                          <w:lang w:val="en-US"/>
                        </w:rPr>
                        <w:t>React Navigation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</w:p>
    <w:p w14:paraId="0B0B5ADD" w14:textId="50684DF6" w:rsidR="001B405A" w:rsidRPr="00DD4B84" w:rsidRDefault="001B405A" w:rsidP="007E3F81">
      <w:pPr>
        <w:spacing w:before="100" w:beforeAutospacing="1"/>
        <w:rPr>
          <w:b/>
          <w:bCs/>
        </w:rPr>
      </w:pPr>
      <w:r w:rsidRPr="00DD4B84">
        <w:rPr>
          <w:b/>
          <w:bCs/>
        </w:rPr>
        <w:t>Backend</w:t>
      </w:r>
    </w:p>
    <w:p w14:paraId="4DA97BD1" w14:textId="0C587063" w:rsidR="001B405A" w:rsidRPr="00DD4B84" w:rsidRDefault="004C30D1" w:rsidP="001B405A">
      <w:pPr>
        <w:spacing w:line="276" w:lineRule="auto"/>
      </w:pPr>
      <w:r w:rsidRPr="00DD4B84">
        <w:rPr>
          <w:noProof/>
        </w:rPr>
        <mc:AlternateContent>
          <mc:Choice Requires="wps">
            <w:drawing>
              <wp:inline distT="0" distB="0" distL="0" distR="0" wp14:anchorId="34ECB479" wp14:editId="77D451DB">
                <wp:extent cx="407862" cy="257175"/>
                <wp:effectExtent l="0" t="0" r="20320" b="28575"/>
                <wp:docPr id="22" name="Rectangle: Rounded Corners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07862" cy="257175"/>
                        </a:xfrm>
                        <a:prstGeom prst="roundRect">
                          <a:avLst>
                            <a:gd name="adj" fmla="val 28511"/>
                          </a:avLst>
                        </a:prstGeom>
                        <a:noFill/>
                        <a:ln w="9525" cap="flat" cmpd="sng" algn="ctr">
                          <a:solidFill>
                            <a:srgbClr val="006EDB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1F04148A" w14:textId="77777777" w:rsidR="004C30D1" w:rsidRPr="009E32E6" w:rsidRDefault="004C30D1" w:rsidP="004C30D1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9E32E6">
                              <w:rPr>
                                <w:sz w:val="20"/>
                                <w:szCs w:val="20"/>
                                <w:lang w:val="en-US"/>
                              </w:rPr>
                              <w:t>Spring Boo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64008" tIns="28800" rIns="64008" bIns="288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34ECB479" id="Rectangle: Rounded Corners 22" o:spid="_x0000_s1047" style="width:32.1pt;height:20.2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868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" filled="f" strokecolor="#006edb">
                <v:textbox inset="5.04pt,.8mm,5.04pt,.8mm">
                  <w:txbxContent>
                    <w:p w14:paraId="1F04148A" w14:textId="77777777" w:rsidR="004C30D1" w:rsidRPr="009E32E6" w:rsidRDefault="004C30D1" w:rsidP="004C30D1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 w:rsidRPr="009E32E6">
                        <w:rPr>
                          <w:sz w:val="20"/>
                          <w:szCs w:val="20"/>
                          <w:lang w:val="en-US"/>
                        </w:rPr>
                        <w:t>Spring Boot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t xml:space="preserve"> </w:t>
      </w:r>
      <w:r w:rsidR="001B405A" w:rsidRPr="00DD4B84">
        <w:rPr>
          <w:noProof/>
        </w:rPr>
        <mc:AlternateContent>
          <mc:Choice Requires="wps">
            <w:drawing>
              <wp:inline distT="0" distB="0" distL="0" distR="0" wp14:anchorId="79267651" wp14:editId="49EA230A">
                <wp:extent cx="688769" cy="257175"/>
                <wp:effectExtent l="0" t="0" r="19050" b="28575"/>
                <wp:docPr id="3" name="Rectangle: Rounded Corners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88769" cy="257175"/>
                        </a:xfrm>
                        <a:prstGeom prst="roundRect">
                          <a:avLst>
                            <a:gd name="adj" fmla="val 28511"/>
                          </a:avLst>
                        </a:prstGeom>
                        <a:noFill/>
                        <a:ln w="9525" cap="flat" cmpd="sng" algn="ctr">
                          <a:solidFill>
                            <a:srgbClr val="006EDB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4A198912" w14:textId="5E33F998" w:rsidR="001B405A" w:rsidRPr="009E32E6" w:rsidRDefault="001B405A" w:rsidP="001B405A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9E32E6">
                              <w:rPr>
                                <w:sz w:val="20"/>
                                <w:szCs w:val="20"/>
                                <w:lang w:val="en-US"/>
                              </w:rPr>
                              <w:t>Expres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64008" tIns="28800" rIns="64008" bIns="288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79267651" id="Rectangle: Rounded Corners 3" o:spid="_x0000_s1048" style="width:54.25pt;height:20.2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868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" filled="f" strokecolor="#006edb">
                <v:textbox inset="5.04pt,.8mm,5.04pt,.8mm">
                  <w:txbxContent>
                    <w:p w14:paraId="4A198912" w14:textId="5E33F998" w:rsidR="001B405A" w:rsidRPr="009E32E6" w:rsidRDefault="001B405A" w:rsidP="001B405A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 w:rsidRPr="009E32E6">
                        <w:rPr>
                          <w:sz w:val="20"/>
                          <w:szCs w:val="20"/>
                          <w:lang w:val="en-US"/>
                        </w:rPr>
                        <w:t>Express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</w:p>
    <w:p w14:paraId="79FFEF38" w14:textId="05BBB6E8" w:rsidR="001B405A" w:rsidRPr="00DD4B84" w:rsidRDefault="001B405A" w:rsidP="007E3F81">
      <w:pPr>
        <w:spacing w:before="100" w:beforeAutospacing="1"/>
        <w:rPr>
          <w:b/>
          <w:bCs/>
        </w:rPr>
      </w:pPr>
      <w:r w:rsidRPr="00DD4B84">
        <w:rPr>
          <w:b/>
          <w:bCs/>
        </w:rPr>
        <w:t>Cloud</w:t>
      </w:r>
    </w:p>
    <w:p w14:paraId="6A891F91" w14:textId="5BB117A4" w:rsidR="001B405A" w:rsidRPr="00DD4B84" w:rsidRDefault="001B405A" w:rsidP="001B405A">
      <w:pPr>
        <w:spacing w:line="276" w:lineRule="auto"/>
      </w:pPr>
      <w:r w:rsidRPr="00DD4B84">
        <w:rPr>
          <w:noProof/>
        </w:rPr>
        <mc:AlternateContent>
          <mc:Choice Requires="wps">
            <w:drawing>
              <wp:inline distT="0" distB="0" distL="0" distR="0" wp14:anchorId="3D1B21CB" wp14:editId="6F23E81A">
                <wp:extent cx="736783" cy="257175"/>
                <wp:effectExtent l="0" t="0" r="11430" b="28575"/>
                <wp:docPr id="23" name="Rectangle: Rounded Corners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36783" cy="257175"/>
                        </a:xfrm>
                        <a:prstGeom prst="roundRect">
                          <a:avLst>
                            <a:gd name="adj" fmla="val 28511"/>
                          </a:avLst>
                        </a:prstGeom>
                        <a:noFill/>
                        <a:ln w="9525" cap="flat" cmpd="sng" algn="ctr">
                          <a:solidFill>
                            <a:srgbClr val="006EDB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2E89AF93" w14:textId="77777777" w:rsidR="001B405A" w:rsidRPr="009E32E6" w:rsidRDefault="001B405A" w:rsidP="001B405A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9E32E6">
                              <w:rPr>
                                <w:sz w:val="20"/>
                                <w:szCs w:val="20"/>
                                <w:lang w:val="en-US"/>
                              </w:rPr>
                              <w:t>Contentfu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64008" tIns="28800" rIns="64008" bIns="288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3D1B21CB" id="Rectangle: Rounded Corners 23" o:spid="_x0000_s1049" style="width:58pt;height:20.2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868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" filled="f" strokecolor="#006edb">
                <v:textbox inset="5.04pt,.8mm,5.04pt,.8mm">
                  <w:txbxContent>
                    <w:p w14:paraId="2E89AF93" w14:textId="77777777" w:rsidR="001B405A" w:rsidRPr="009E32E6" w:rsidRDefault="001B405A" w:rsidP="001B405A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 w:rsidRPr="009E32E6">
                        <w:rPr>
                          <w:sz w:val="20"/>
                          <w:szCs w:val="20"/>
                          <w:lang w:val="en-US"/>
                        </w:rPr>
                        <w:t>Contentful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Pr="00DD4B84">
        <w:t xml:space="preserve"> </w:t>
      </w:r>
      <w:r w:rsidRPr="00DD4B84">
        <w:rPr>
          <w:noProof/>
        </w:rPr>
        <mc:AlternateContent>
          <mc:Choice Requires="wps">
            <w:drawing>
              <wp:inline distT="0" distB="0" distL="0" distR="0" wp14:anchorId="4073DCF9" wp14:editId="4EAC1777">
                <wp:extent cx="703891" cy="257175"/>
                <wp:effectExtent l="0" t="0" r="27305" b="28575"/>
                <wp:docPr id="25" name="Rectangle: Rounded Corners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3891" cy="257175"/>
                        </a:xfrm>
                        <a:prstGeom prst="roundRect">
                          <a:avLst>
                            <a:gd name="adj" fmla="val 28511"/>
                          </a:avLst>
                        </a:prstGeom>
                        <a:noFill/>
                        <a:ln w="9525" cap="flat" cmpd="sng" algn="ctr">
                          <a:solidFill>
                            <a:srgbClr val="006EDB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62396570" w14:textId="77777777" w:rsidR="001B405A" w:rsidRPr="00D26B0B" w:rsidRDefault="001B405A" w:rsidP="001B405A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D26B0B">
                              <w:rPr>
                                <w:sz w:val="20"/>
                                <w:szCs w:val="20"/>
                                <w:lang w:val="en-US"/>
                              </w:rPr>
                              <w:t>OpenShif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64008" tIns="28800" rIns="64008" bIns="288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4073DCF9" id="Rectangle: Rounded Corners 25" o:spid="_x0000_s1050" style="width:55.4pt;height:20.2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868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" filled="f" strokecolor="#006edb">
                <v:textbox inset="5.04pt,.8mm,5.04pt,.8mm">
                  <w:txbxContent>
                    <w:p w14:paraId="62396570" w14:textId="77777777" w:rsidR="001B405A" w:rsidRPr="00D26B0B" w:rsidRDefault="001B405A" w:rsidP="001B405A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 w:rsidRPr="00D26B0B">
                        <w:rPr>
                          <w:sz w:val="20"/>
                          <w:szCs w:val="20"/>
                          <w:lang w:val="en-US"/>
                        </w:rPr>
                        <w:t>OpenShift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</w:p>
    <w:p w14:paraId="298CF0FE" w14:textId="64CC9C6D" w:rsidR="001B405A" w:rsidRPr="00DD4B84" w:rsidRDefault="001B405A" w:rsidP="00055FCB">
      <w:pPr>
        <w:spacing w:before="100" w:beforeAutospacing="1"/>
        <w:rPr>
          <w:b/>
          <w:bCs/>
        </w:rPr>
      </w:pPr>
      <w:r w:rsidRPr="00DD4B84">
        <w:rPr>
          <w:b/>
          <w:bCs/>
        </w:rPr>
        <w:t>DataOps</w:t>
      </w:r>
    </w:p>
    <w:p w14:paraId="1F0608A8" w14:textId="77777777" w:rsidR="001B405A" w:rsidRPr="00DD4B84" w:rsidRDefault="001B405A" w:rsidP="001B405A">
      <w:pPr>
        <w:spacing w:line="276" w:lineRule="auto"/>
      </w:pPr>
      <w:r w:rsidRPr="00DD4B84">
        <w:rPr>
          <w:noProof/>
        </w:rPr>
        <mc:AlternateContent>
          <mc:Choice Requires="wps">
            <w:drawing>
              <wp:inline distT="0" distB="0" distL="0" distR="0" wp14:anchorId="362DBC14" wp14:editId="26C19D44">
                <wp:extent cx="700601" cy="257175"/>
                <wp:effectExtent l="0" t="0" r="21590" b="28575"/>
                <wp:docPr id="26" name="Rectangle: Rounded Corners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0601" cy="257175"/>
                        </a:xfrm>
                        <a:prstGeom prst="roundRect">
                          <a:avLst>
                            <a:gd name="adj" fmla="val 28511"/>
                          </a:avLst>
                        </a:prstGeom>
                        <a:noFill/>
                        <a:ln w="9525" cap="flat" cmpd="sng" algn="ctr">
                          <a:solidFill>
                            <a:srgbClr val="006EDB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4EF57731" w14:textId="77777777" w:rsidR="001B405A" w:rsidRPr="00D26B0B" w:rsidRDefault="001B405A" w:rsidP="001B405A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D26B0B">
                              <w:rPr>
                                <w:sz w:val="20"/>
                                <w:szCs w:val="20"/>
                                <w:lang w:val="en-US"/>
                              </w:rPr>
                              <w:t>Delphix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64008" tIns="28800" rIns="64008" bIns="288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362DBC14" id="Rectangle: Rounded Corners 26" o:spid="_x0000_s1051" style="width:55.15pt;height:20.2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868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" filled="f" strokecolor="#006edb">
                <v:textbox inset="5.04pt,.8mm,5.04pt,.8mm">
                  <w:txbxContent>
                    <w:p w14:paraId="4EF57731" w14:textId="77777777" w:rsidR="001B405A" w:rsidRPr="00D26B0B" w:rsidRDefault="001B405A" w:rsidP="001B405A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 w:rsidRPr="00D26B0B">
                        <w:rPr>
                          <w:sz w:val="20"/>
                          <w:szCs w:val="20"/>
                          <w:lang w:val="en-US"/>
                        </w:rPr>
                        <w:t>Delphix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</w:p>
    <w:p w14:paraId="27C71983" w14:textId="77777777" w:rsidR="001B405A" w:rsidRPr="00DD4B84" w:rsidRDefault="001B405A" w:rsidP="001B405A">
      <w:pPr>
        <w:pStyle w:val="Heading2"/>
      </w:pPr>
      <w:r w:rsidRPr="00DD4B84">
        <w:t>LANGUAGES</w:t>
      </w:r>
    </w:p>
    <w:tbl>
      <w:tblPr>
        <w:tblStyle w:val="TableGrid"/>
        <w:tblW w:w="305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98"/>
        <w:gridCol w:w="1757"/>
      </w:tblGrid>
      <w:tr w:rsidR="00E25CAC" w:rsidRPr="00E25CAC" w14:paraId="32C92253" w14:textId="77777777" w:rsidTr="003A4EAF">
        <w:tc>
          <w:tcPr>
            <w:tcW w:w="1298" w:type="dxa"/>
          </w:tcPr>
          <w:p w14:paraId="1C2A7C80" w14:textId="77777777" w:rsidR="001B405A" w:rsidRPr="00DD4B84" w:rsidRDefault="001B405A" w:rsidP="003A4EAF">
            <w:pPr>
              <w:rPr>
                <w:rFonts w:asciiTheme="minorHAnsi" w:hAnsiTheme="minorHAnsi"/>
              </w:rPr>
            </w:pPr>
            <w:r w:rsidRPr="00DD4B84">
              <w:rPr>
                <w:rFonts w:asciiTheme="minorHAnsi" w:hAnsiTheme="minorHAnsi"/>
              </w:rPr>
              <w:t>Cantonese</w:t>
            </w:r>
          </w:p>
        </w:tc>
        <w:tc>
          <w:tcPr>
            <w:tcW w:w="1757" w:type="dxa"/>
          </w:tcPr>
          <w:p w14:paraId="24F70009" w14:textId="77777777" w:rsidR="001B405A" w:rsidRPr="00FA2EEE" w:rsidRDefault="001B405A" w:rsidP="003A4EAF">
            <w:pPr>
              <w:rPr>
                <w:rFonts w:asciiTheme="minorHAnsi" w:hAnsiTheme="minorHAnsi"/>
                <w:color w:val="006EDB"/>
              </w:rPr>
            </w:pPr>
            <w:r w:rsidRPr="00FA2EEE">
              <w:rPr>
                <w:rFonts w:asciiTheme="minorHAnsi" w:hAnsiTheme="minorHAnsi"/>
                <w:color w:val="006EDB"/>
              </w:rPr>
              <w:t>Native</w:t>
            </w:r>
          </w:p>
        </w:tc>
      </w:tr>
      <w:tr w:rsidR="00E25CAC" w:rsidRPr="00E25CAC" w14:paraId="1156EDBB" w14:textId="77777777" w:rsidTr="003A4EAF">
        <w:tc>
          <w:tcPr>
            <w:tcW w:w="1298" w:type="dxa"/>
          </w:tcPr>
          <w:p w14:paraId="6936A7CF" w14:textId="77777777" w:rsidR="001B405A" w:rsidRPr="00DD4B84" w:rsidRDefault="001B405A" w:rsidP="003A4EAF">
            <w:pPr>
              <w:rPr>
                <w:rFonts w:asciiTheme="minorHAnsi" w:hAnsiTheme="minorHAnsi"/>
              </w:rPr>
            </w:pPr>
            <w:r w:rsidRPr="00DD4B84">
              <w:rPr>
                <w:rFonts w:asciiTheme="minorHAnsi" w:hAnsiTheme="minorHAnsi"/>
              </w:rPr>
              <w:t>English</w:t>
            </w:r>
          </w:p>
        </w:tc>
        <w:tc>
          <w:tcPr>
            <w:tcW w:w="1757" w:type="dxa"/>
          </w:tcPr>
          <w:p w14:paraId="70D0B259" w14:textId="77777777" w:rsidR="001B405A" w:rsidRPr="00FA2EEE" w:rsidRDefault="001B405A" w:rsidP="003A4EAF">
            <w:pPr>
              <w:rPr>
                <w:rFonts w:asciiTheme="minorHAnsi" w:hAnsiTheme="minorHAnsi"/>
                <w:color w:val="006EDB"/>
              </w:rPr>
            </w:pPr>
            <w:r w:rsidRPr="00FA2EEE">
              <w:rPr>
                <w:rFonts w:asciiTheme="minorHAnsi" w:hAnsiTheme="minorHAnsi"/>
                <w:color w:val="006EDB"/>
              </w:rPr>
              <w:t>Full professional</w:t>
            </w:r>
          </w:p>
        </w:tc>
      </w:tr>
      <w:tr w:rsidR="001B405A" w:rsidRPr="00E25CAC" w14:paraId="4663A362" w14:textId="77777777" w:rsidTr="003A4EAF">
        <w:tc>
          <w:tcPr>
            <w:tcW w:w="1298" w:type="dxa"/>
          </w:tcPr>
          <w:p w14:paraId="4EEAD9E7" w14:textId="77777777" w:rsidR="001B405A" w:rsidRPr="00DD4B84" w:rsidRDefault="001B405A" w:rsidP="003A4EAF">
            <w:pPr>
              <w:rPr>
                <w:rFonts w:asciiTheme="minorHAnsi" w:hAnsiTheme="minorHAnsi"/>
              </w:rPr>
            </w:pPr>
            <w:r w:rsidRPr="00DD4B84">
              <w:rPr>
                <w:rFonts w:asciiTheme="minorHAnsi" w:hAnsiTheme="minorHAnsi"/>
              </w:rPr>
              <w:t xml:space="preserve">Mandarin  </w:t>
            </w:r>
          </w:p>
        </w:tc>
        <w:tc>
          <w:tcPr>
            <w:tcW w:w="1757" w:type="dxa"/>
          </w:tcPr>
          <w:p w14:paraId="22B64AE3" w14:textId="77777777" w:rsidR="001B405A" w:rsidRPr="00FA2EEE" w:rsidRDefault="001B405A" w:rsidP="003A4EAF">
            <w:pPr>
              <w:rPr>
                <w:rFonts w:asciiTheme="minorHAnsi" w:hAnsiTheme="minorHAnsi"/>
                <w:color w:val="006EDB"/>
              </w:rPr>
            </w:pPr>
            <w:r w:rsidRPr="00FA2EEE">
              <w:rPr>
                <w:rFonts w:asciiTheme="minorHAnsi" w:hAnsiTheme="minorHAnsi"/>
                <w:color w:val="006EDB"/>
              </w:rPr>
              <w:t>Full professional</w:t>
            </w:r>
          </w:p>
        </w:tc>
      </w:tr>
    </w:tbl>
    <w:p w14:paraId="0A49BE63" w14:textId="77777777" w:rsidR="001B405A" w:rsidRPr="00E25CAC" w:rsidRDefault="001B405A" w:rsidP="001B405A">
      <w:pPr>
        <w:rPr>
          <w:color w:val="auto"/>
        </w:rPr>
      </w:pPr>
    </w:p>
    <w:sectPr w:rsidR="001B405A" w:rsidRPr="00E25CAC" w:rsidSect="00E25CAC">
      <w:type w:val="continuous"/>
      <w:pgSz w:w="11906" w:h="16838" w:code="9"/>
      <w:pgMar w:top="720" w:right="720" w:bottom="720" w:left="720" w:header="708" w:footer="708" w:gutter="0"/>
      <w:cols w:num="2" w:space="284" w:equalWidth="0">
        <w:col w:w="6974" w:space="284"/>
        <w:col w:w="3208"/>
      </w:cols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alt="Marker with solid fill" style="width:7.5pt;height:12.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" o:bullet="t">
        <v:imagedata r:id="rId1" o:title="" croptop="-4981f" cropbottom="-4981f" cropleft="-28512f" cropright="-28512f"/>
      </v:shape>
    </w:pict>
  </w:numPicBullet>
  <w:numPicBullet w:numPicBulletId="1">
    <w:pict>
      <v:shape id="_x0000_i1027" type="#_x0000_t75" alt="Receiver with solid fill" style="width:13.15pt;height:14.4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" o:bullet="t">
        <v:imagedata r:id="rId2" o:title="" cropleft="-2445f" cropright="-2445f"/>
      </v:shape>
    </w:pict>
  </w:numPicBullet>
  <w:numPicBullet w:numPicBulletId="2">
    <w:pict>
      <v:shape id="_x0000_i1028" type="#_x0000_t75" style="width:12.5pt;height:13.7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" o:bullet="t">
        <v:imagedata r:id="rId3" o:title="" cropbottom="-2357f" cropleft="-7919f" cropright="-5188f"/>
      </v:shape>
    </w:pict>
  </w:numPicBullet>
  <w:numPicBullet w:numPicBulletId="3">
    <w:pict>
      <v:shape id="_x0000_i1029" type="#_x0000_t75" style="width:13.15pt;height:13.1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" o:bullet="t">
        <v:imagedata r:id="rId4" o:title="" croptop="-2445f" cropbottom="-2445f" cropleft="-4808f" cropright="-2530f"/>
      </v:shape>
    </w:pict>
  </w:numPicBullet>
  <w:numPicBullet w:numPicBulletId="4">
    <w:pict>
      <v:shape id="_x0000_i1030" type="#_x0000_t75" style="width:9.4pt;height:11.9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" o:bullet="t">
        <v:imagedata r:id="rId5" o:title="" cropleft="-6805f" cropright="-5014f"/>
      </v:shape>
    </w:pict>
  </w:numPicBullet>
  <w:numPicBullet w:numPicBulletId="5">
    <w:pict>
      <v:shape id="_x0000_i1031" type="#_x0000_t75" style="width:8.15pt;height:11.9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" o:bullet="t">
        <v:imagedata r:id="rId6" o:title="" cropleft="-11660f" cropright="-9650f"/>
      </v:shape>
    </w:pict>
  </w:numPicBullet>
  <w:numPicBullet w:numPicBulletId="6">
    <w:pict>
      <v:shape id="_x0000_i1032" type="#_x0000_t75" style="width:11.9pt;height:10.6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" o:bullet="t">
        <v:imagedata r:id="rId7" o:title="" croptop="-3260f" cropbottom="-1631f"/>
      </v:shape>
    </w:pict>
  </w:numPicBullet>
  <w:numPicBullet w:numPicBulletId="7">
    <w:pict>
      <v:shape id="_x0000_i1033" type="#_x0000_t75" style="width:11.9pt;height:11.9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" o:bullet="t">
        <v:imagedata r:id="rId8" o:title=""/>
      </v:shape>
    </w:pict>
  </w:numPicBullet>
  <w:numPicBullet w:numPicBulletId="8">
    <w:pict>
      <v:shape id="_x0000_i1034" type="#_x0000_t75" style="width:8.15pt;height:11.9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" o:bullet="t">
        <v:imagedata r:id="rId9" o:title="" cropleft="-11660f" cropright="-9650f"/>
      </v:shape>
    </w:pict>
  </w:numPicBullet>
  <w:abstractNum w:abstractNumId="0" w15:restartNumberingAfterBreak="0">
    <w:nsid w:val="005C7A53"/>
    <w:multiLevelType w:val="hybridMultilevel"/>
    <w:tmpl w:val="219A56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216008"/>
    <w:multiLevelType w:val="multilevel"/>
    <w:tmpl w:val="D346A7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88F7874"/>
    <w:multiLevelType w:val="hybridMultilevel"/>
    <w:tmpl w:val="A8847E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AF577E"/>
    <w:multiLevelType w:val="multilevel"/>
    <w:tmpl w:val="7E2E2C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CA4307D"/>
    <w:multiLevelType w:val="hybridMultilevel"/>
    <w:tmpl w:val="F20418D6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E1459E4"/>
    <w:multiLevelType w:val="multilevel"/>
    <w:tmpl w:val="9FC6EE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348707F"/>
    <w:multiLevelType w:val="hybridMultilevel"/>
    <w:tmpl w:val="1B12C08E"/>
    <w:lvl w:ilvl="0" w:tplc="3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3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194644D4"/>
    <w:multiLevelType w:val="multilevel"/>
    <w:tmpl w:val="7EDC5E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480D67FD"/>
    <w:multiLevelType w:val="multilevel"/>
    <w:tmpl w:val="632E5D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5B9E7D12"/>
    <w:multiLevelType w:val="multilevel"/>
    <w:tmpl w:val="FC70FA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5F4809A4"/>
    <w:multiLevelType w:val="multilevel"/>
    <w:tmpl w:val="041E52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6C1C44F8"/>
    <w:multiLevelType w:val="multilevel"/>
    <w:tmpl w:val="320686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76BD7A06"/>
    <w:multiLevelType w:val="hybridMultilevel"/>
    <w:tmpl w:val="25164890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D754077"/>
    <w:multiLevelType w:val="multilevel"/>
    <w:tmpl w:val="B8CE26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7F7E6406"/>
    <w:multiLevelType w:val="hybridMultilevel"/>
    <w:tmpl w:val="2E887316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FDE2F67"/>
    <w:multiLevelType w:val="multilevel"/>
    <w:tmpl w:val="9C7EF4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710302159">
    <w:abstractNumId w:val="4"/>
  </w:num>
  <w:num w:numId="2" w16cid:durableId="309288039">
    <w:abstractNumId w:val="14"/>
  </w:num>
  <w:num w:numId="3" w16cid:durableId="1201355266">
    <w:abstractNumId w:val="12"/>
  </w:num>
  <w:num w:numId="4" w16cid:durableId="1295333657">
    <w:abstractNumId w:val="0"/>
  </w:num>
  <w:num w:numId="5" w16cid:durableId="308290245">
    <w:abstractNumId w:val="9"/>
  </w:num>
  <w:num w:numId="6" w16cid:durableId="2053915216">
    <w:abstractNumId w:val="13"/>
  </w:num>
  <w:num w:numId="7" w16cid:durableId="524102628">
    <w:abstractNumId w:val="15"/>
  </w:num>
  <w:num w:numId="8" w16cid:durableId="489950136">
    <w:abstractNumId w:val="7"/>
  </w:num>
  <w:num w:numId="9" w16cid:durableId="1361390594">
    <w:abstractNumId w:val="10"/>
  </w:num>
  <w:num w:numId="10" w16cid:durableId="1936134607">
    <w:abstractNumId w:val="5"/>
  </w:num>
  <w:num w:numId="11" w16cid:durableId="1978338966">
    <w:abstractNumId w:val="11"/>
  </w:num>
  <w:num w:numId="12" w16cid:durableId="1915315890">
    <w:abstractNumId w:val="3"/>
  </w:num>
  <w:num w:numId="13" w16cid:durableId="1673409967">
    <w:abstractNumId w:val="8"/>
  </w:num>
  <w:num w:numId="14" w16cid:durableId="923413780">
    <w:abstractNumId w:val="1"/>
  </w:num>
  <w:num w:numId="15" w16cid:durableId="1965429385">
    <w:abstractNumId w:val="2"/>
  </w:num>
  <w:num w:numId="16" w16cid:durableId="1268732072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isplayBackgroundShape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xMLM0MTUzNTEwMTBQ0lEKTi0uzszPAykwNK4FABkJ5YwtAAAA"/>
  </w:docVars>
  <w:rsids>
    <w:rsidRoot w:val="00782BA0"/>
    <w:rsid w:val="00004503"/>
    <w:rsid w:val="00007F2A"/>
    <w:rsid w:val="00010861"/>
    <w:rsid w:val="00014692"/>
    <w:rsid w:val="00022062"/>
    <w:rsid w:val="00030ECB"/>
    <w:rsid w:val="00041BF2"/>
    <w:rsid w:val="00043ED4"/>
    <w:rsid w:val="00046231"/>
    <w:rsid w:val="00055FCB"/>
    <w:rsid w:val="00063458"/>
    <w:rsid w:val="0007162B"/>
    <w:rsid w:val="000830DB"/>
    <w:rsid w:val="00084B7B"/>
    <w:rsid w:val="00087B31"/>
    <w:rsid w:val="000A0BAA"/>
    <w:rsid w:val="000A0CD9"/>
    <w:rsid w:val="000A2267"/>
    <w:rsid w:val="000B2CE4"/>
    <w:rsid w:val="000B483C"/>
    <w:rsid w:val="000B49AE"/>
    <w:rsid w:val="000B5133"/>
    <w:rsid w:val="000B6D6A"/>
    <w:rsid w:val="000D7A76"/>
    <w:rsid w:val="000F28A9"/>
    <w:rsid w:val="000F7FEF"/>
    <w:rsid w:val="00105EF2"/>
    <w:rsid w:val="00112582"/>
    <w:rsid w:val="001172A4"/>
    <w:rsid w:val="001221CE"/>
    <w:rsid w:val="00123F28"/>
    <w:rsid w:val="001324DD"/>
    <w:rsid w:val="00133091"/>
    <w:rsid w:val="0014014B"/>
    <w:rsid w:val="0014698C"/>
    <w:rsid w:val="001473D1"/>
    <w:rsid w:val="00152D36"/>
    <w:rsid w:val="00160811"/>
    <w:rsid w:val="00161570"/>
    <w:rsid w:val="0016675D"/>
    <w:rsid w:val="0016778C"/>
    <w:rsid w:val="001772FE"/>
    <w:rsid w:val="00182E5D"/>
    <w:rsid w:val="00187D76"/>
    <w:rsid w:val="00193741"/>
    <w:rsid w:val="00193A0D"/>
    <w:rsid w:val="001B2F52"/>
    <w:rsid w:val="001B405A"/>
    <w:rsid w:val="001B742C"/>
    <w:rsid w:val="001C13E9"/>
    <w:rsid w:val="001C66A9"/>
    <w:rsid w:val="001D438C"/>
    <w:rsid w:val="001E5715"/>
    <w:rsid w:val="001F2031"/>
    <w:rsid w:val="00200D36"/>
    <w:rsid w:val="00225431"/>
    <w:rsid w:val="002468A8"/>
    <w:rsid w:val="002544C6"/>
    <w:rsid w:val="00256E64"/>
    <w:rsid w:val="00262A5F"/>
    <w:rsid w:val="00263668"/>
    <w:rsid w:val="00263BC6"/>
    <w:rsid w:val="00276A03"/>
    <w:rsid w:val="0029162C"/>
    <w:rsid w:val="002A48D5"/>
    <w:rsid w:val="002B3267"/>
    <w:rsid w:val="002B3E3F"/>
    <w:rsid w:val="002B65BA"/>
    <w:rsid w:val="002B67FF"/>
    <w:rsid w:val="002C0EC1"/>
    <w:rsid w:val="002C24C3"/>
    <w:rsid w:val="002D03E5"/>
    <w:rsid w:val="002D22A3"/>
    <w:rsid w:val="002E2932"/>
    <w:rsid w:val="002E4F16"/>
    <w:rsid w:val="002F61F2"/>
    <w:rsid w:val="00304CA1"/>
    <w:rsid w:val="00314E8D"/>
    <w:rsid w:val="0033056D"/>
    <w:rsid w:val="0033353F"/>
    <w:rsid w:val="0034268F"/>
    <w:rsid w:val="00342845"/>
    <w:rsid w:val="00353CC6"/>
    <w:rsid w:val="00357F53"/>
    <w:rsid w:val="00373C48"/>
    <w:rsid w:val="003809FA"/>
    <w:rsid w:val="00380FD7"/>
    <w:rsid w:val="00386D15"/>
    <w:rsid w:val="003874FA"/>
    <w:rsid w:val="00393A96"/>
    <w:rsid w:val="00397074"/>
    <w:rsid w:val="003A0E2B"/>
    <w:rsid w:val="003A7176"/>
    <w:rsid w:val="003B0C36"/>
    <w:rsid w:val="003B0F73"/>
    <w:rsid w:val="003B6FBC"/>
    <w:rsid w:val="003E0772"/>
    <w:rsid w:val="003F4062"/>
    <w:rsid w:val="003F7797"/>
    <w:rsid w:val="00402668"/>
    <w:rsid w:val="00402D29"/>
    <w:rsid w:val="00406D60"/>
    <w:rsid w:val="00410510"/>
    <w:rsid w:val="00431F47"/>
    <w:rsid w:val="00436BA6"/>
    <w:rsid w:val="00440E76"/>
    <w:rsid w:val="00445A1D"/>
    <w:rsid w:val="00447CFA"/>
    <w:rsid w:val="00452DAA"/>
    <w:rsid w:val="004627D9"/>
    <w:rsid w:val="004707F8"/>
    <w:rsid w:val="00480AE0"/>
    <w:rsid w:val="004863D7"/>
    <w:rsid w:val="004B145A"/>
    <w:rsid w:val="004B16BD"/>
    <w:rsid w:val="004B2533"/>
    <w:rsid w:val="004B4D88"/>
    <w:rsid w:val="004C0875"/>
    <w:rsid w:val="004C30D1"/>
    <w:rsid w:val="004C38DE"/>
    <w:rsid w:val="004C443A"/>
    <w:rsid w:val="004E37AA"/>
    <w:rsid w:val="004E4D55"/>
    <w:rsid w:val="004F380A"/>
    <w:rsid w:val="0050100F"/>
    <w:rsid w:val="005018A4"/>
    <w:rsid w:val="0050365C"/>
    <w:rsid w:val="005043C6"/>
    <w:rsid w:val="00505EDC"/>
    <w:rsid w:val="0053285F"/>
    <w:rsid w:val="00535152"/>
    <w:rsid w:val="00543477"/>
    <w:rsid w:val="005468B0"/>
    <w:rsid w:val="00550D90"/>
    <w:rsid w:val="0055527A"/>
    <w:rsid w:val="00560FE7"/>
    <w:rsid w:val="00567DF1"/>
    <w:rsid w:val="0057073F"/>
    <w:rsid w:val="00594B8D"/>
    <w:rsid w:val="005A2204"/>
    <w:rsid w:val="005A6503"/>
    <w:rsid w:val="005A6AB2"/>
    <w:rsid w:val="005B1810"/>
    <w:rsid w:val="005B5181"/>
    <w:rsid w:val="005B6AE4"/>
    <w:rsid w:val="005B7169"/>
    <w:rsid w:val="005B7F7B"/>
    <w:rsid w:val="005C4FC6"/>
    <w:rsid w:val="005C63D5"/>
    <w:rsid w:val="005D1C66"/>
    <w:rsid w:val="005D4E35"/>
    <w:rsid w:val="005D7FC4"/>
    <w:rsid w:val="005E3C1F"/>
    <w:rsid w:val="005F1D5A"/>
    <w:rsid w:val="00611D13"/>
    <w:rsid w:val="00623FB7"/>
    <w:rsid w:val="00645A90"/>
    <w:rsid w:val="0064704A"/>
    <w:rsid w:val="0064778E"/>
    <w:rsid w:val="00656464"/>
    <w:rsid w:val="006623C5"/>
    <w:rsid w:val="00665B40"/>
    <w:rsid w:val="00665C13"/>
    <w:rsid w:val="006802D9"/>
    <w:rsid w:val="006842DA"/>
    <w:rsid w:val="00686C1B"/>
    <w:rsid w:val="00693507"/>
    <w:rsid w:val="006B0CA5"/>
    <w:rsid w:val="006B16F9"/>
    <w:rsid w:val="006B5133"/>
    <w:rsid w:val="006C0C6A"/>
    <w:rsid w:val="006D5752"/>
    <w:rsid w:val="006D6564"/>
    <w:rsid w:val="006F072C"/>
    <w:rsid w:val="006F3398"/>
    <w:rsid w:val="006F724C"/>
    <w:rsid w:val="00704849"/>
    <w:rsid w:val="0071198F"/>
    <w:rsid w:val="007128D7"/>
    <w:rsid w:val="0072264D"/>
    <w:rsid w:val="00726400"/>
    <w:rsid w:val="0073048F"/>
    <w:rsid w:val="007366E3"/>
    <w:rsid w:val="00760964"/>
    <w:rsid w:val="0076667B"/>
    <w:rsid w:val="00782784"/>
    <w:rsid w:val="00782BA0"/>
    <w:rsid w:val="007848C9"/>
    <w:rsid w:val="00792037"/>
    <w:rsid w:val="00794FA9"/>
    <w:rsid w:val="007954C3"/>
    <w:rsid w:val="007A20DA"/>
    <w:rsid w:val="007B4219"/>
    <w:rsid w:val="007B5D51"/>
    <w:rsid w:val="007C595F"/>
    <w:rsid w:val="007C5FA9"/>
    <w:rsid w:val="007C6CFE"/>
    <w:rsid w:val="007E0388"/>
    <w:rsid w:val="007E259F"/>
    <w:rsid w:val="007E3F81"/>
    <w:rsid w:val="007E5242"/>
    <w:rsid w:val="007E7FF7"/>
    <w:rsid w:val="007F5F7F"/>
    <w:rsid w:val="00813174"/>
    <w:rsid w:val="00813B1D"/>
    <w:rsid w:val="00815DBC"/>
    <w:rsid w:val="00821133"/>
    <w:rsid w:val="008215E3"/>
    <w:rsid w:val="0083358D"/>
    <w:rsid w:val="008425B3"/>
    <w:rsid w:val="008478F8"/>
    <w:rsid w:val="00860B9B"/>
    <w:rsid w:val="008646A8"/>
    <w:rsid w:val="008774D2"/>
    <w:rsid w:val="008819F7"/>
    <w:rsid w:val="00897150"/>
    <w:rsid w:val="008C0CCC"/>
    <w:rsid w:val="008C55B7"/>
    <w:rsid w:val="008D2986"/>
    <w:rsid w:val="008F60E9"/>
    <w:rsid w:val="00911180"/>
    <w:rsid w:val="00925FE8"/>
    <w:rsid w:val="0093003E"/>
    <w:rsid w:val="009359EA"/>
    <w:rsid w:val="0094512A"/>
    <w:rsid w:val="00946384"/>
    <w:rsid w:val="0095056E"/>
    <w:rsid w:val="009666B6"/>
    <w:rsid w:val="00972C6B"/>
    <w:rsid w:val="00976245"/>
    <w:rsid w:val="00983731"/>
    <w:rsid w:val="00995222"/>
    <w:rsid w:val="009A1FB9"/>
    <w:rsid w:val="009A63CE"/>
    <w:rsid w:val="009A66C9"/>
    <w:rsid w:val="009B1A1E"/>
    <w:rsid w:val="009B66D0"/>
    <w:rsid w:val="009C7C84"/>
    <w:rsid w:val="009D0D57"/>
    <w:rsid w:val="009D7B80"/>
    <w:rsid w:val="009E32E6"/>
    <w:rsid w:val="009F0178"/>
    <w:rsid w:val="009F4F50"/>
    <w:rsid w:val="00A1539F"/>
    <w:rsid w:val="00A15509"/>
    <w:rsid w:val="00A173C9"/>
    <w:rsid w:val="00A22BBE"/>
    <w:rsid w:val="00A24E92"/>
    <w:rsid w:val="00A342FD"/>
    <w:rsid w:val="00A40AD6"/>
    <w:rsid w:val="00A56332"/>
    <w:rsid w:val="00A62028"/>
    <w:rsid w:val="00A66468"/>
    <w:rsid w:val="00A74242"/>
    <w:rsid w:val="00A76FA2"/>
    <w:rsid w:val="00A774DF"/>
    <w:rsid w:val="00A82029"/>
    <w:rsid w:val="00A87097"/>
    <w:rsid w:val="00A94349"/>
    <w:rsid w:val="00A96A12"/>
    <w:rsid w:val="00A97159"/>
    <w:rsid w:val="00A978D5"/>
    <w:rsid w:val="00AA21C4"/>
    <w:rsid w:val="00AB3AAC"/>
    <w:rsid w:val="00AC2F7D"/>
    <w:rsid w:val="00AD3729"/>
    <w:rsid w:val="00AD4008"/>
    <w:rsid w:val="00AF7A06"/>
    <w:rsid w:val="00B00E08"/>
    <w:rsid w:val="00B16923"/>
    <w:rsid w:val="00B239DF"/>
    <w:rsid w:val="00B23ED2"/>
    <w:rsid w:val="00B24B47"/>
    <w:rsid w:val="00B30195"/>
    <w:rsid w:val="00B37E81"/>
    <w:rsid w:val="00B56CB3"/>
    <w:rsid w:val="00B653D4"/>
    <w:rsid w:val="00B714B9"/>
    <w:rsid w:val="00B714EE"/>
    <w:rsid w:val="00B80E0D"/>
    <w:rsid w:val="00B84E58"/>
    <w:rsid w:val="00B850F5"/>
    <w:rsid w:val="00B91ACF"/>
    <w:rsid w:val="00B960E0"/>
    <w:rsid w:val="00BA7B92"/>
    <w:rsid w:val="00BB2DBA"/>
    <w:rsid w:val="00BD36FB"/>
    <w:rsid w:val="00BD5BEB"/>
    <w:rsid w:val="00BE01F4"/>
    <w:rsid w:val="00BF3140"/>
    <w:rsid w:val="00BF3E82"/>
    <w:rsid w:val="00C05B30"/>
    <w:rsid w:val="00C35EB1"/>
    <w:rsid w:val="00C40223"/>
    <w:rsid w:val="00C40B4C"/>
    <w:rsid w:val="00C5616C"/>
    <w:rsid w:val="00C63656"/>
    <w:rsid w:val="00C7508D"/>
    <w:rsid w:val="00C81A4A"/>
    <w:rsid w:val="00C915D4"/>
    <w:rsid w:val="00CA10D5"/>
    <w:rsid w:val="00CA2A2F"/>
    <w:rsid w:val="00CA709F"/>
    <w:rsid w:val="00CB6C86"/>
    <w:rsid w:val="00CD587C"/>
    <w:rsid w:val="00CE1193"/>
    <w:rsid w:val="00CE6204"/>
    <w:rsid w:val="00CF33A2"/>
    <w:rsid w:val="00D022B2"/>
    <w:rsid w:val="00D02DE6"/>
    <w:rsid w:val="00D03972"/>
    <w:rsid w:val="00D06C12"/>
    <w:rsid w:val="00D10919"/>
    <w:rsid w:val="00D11EDE"/>
    <w:rsid w:val="00D202D0"/>
    <w:rsid w:val="00D23FDB"/>
    <w:rsid w:val="00D24686"/>
    <w:rsid w:val="00D26B0B"/>
    <w:rsid w:val="00D26BE2"/>
    <w:rsid w:val="00D3353F"/>
    <w:rsid w:val="00D34F10"/>
    <w:rsid w:val="00D36199"/>
    <w:rsid w:val="00D36697"/>
    <w:rsid w:val="00D37078"/>
    <w:rsid w:val="00D41016"/>
    <w:rsid w:val="00D43A09"/>
    <w:rsid w:val="00D459C4"/>
    <w:rsid w:val="00D51DF8"/>
    <w:rsid w:val="00D6634A"/>
    <w:rsid w:val="00D71DCD"/>
    <w:rsid w:val="00D721BD"/>
    <w:rsid w:val="00D73B52"/>
    <w:rsid w:val="00D8759B"/>
    <w:rsid w:val="00D91B5A"/>
    <w:rsid w:val="00D93298"/>
    <w:rsid w:val="00DC1D16"/>
    <w:rsid w:val="00DC1FB3"/>
    <w:rsid w:val="00DC27CB"/>
    <w:rsid w:val="00DC40CD"/>
    <w:rsid w:val="00DC5396"/>
    <w:rsid w:val="00DC5D57"/>
    <w:rsid w:val="00DC7188"/>
    <w:rsid w:val="00DC7ABC"/>
    <w:rsid w:val="00DD15F9"/>
    <w:rsid w:val="00DD2907"/>
    <w:rsid w:val="00DD3F81"/>
    <w:rsid w:val="00DD4417"/>
    <w:rsid w:val="00DD4B84"/>
    <w:rsid w:val="00DD535E"/>
    <w:rsid w:val="00DE60DD"/>
    <w:rsid w:val="00DF144B"/>
    <w:rsid w:val="00E038F5"/>
    <w:rsid w:val="00E103C1"/>
    <w:rsid w:val="00E10F29"/>
    <w:rsid w:val="00E159B3"/>
    <w:rsid w:val="00E17B43"/>
    <w:rsid w:val="00E252C2"/>
    <w:rsid w:val="00E25CAC"/>
    <w:rsid w:val="00E3039F"/>
    <w:rsid w:val="00E34871"/>
    <w:rsid w:val="00E37ECB"/>
    <w:rsid w:val="00E40C8B"/>
    <w:rsid w:val="00E66DE8"/>
    <w:rsid w:val="00E72DAF"/>
    <w:rsid w:val="00E73245"/>
    <w:rsid w:val="00E77308"/>
    <w:rsid w:val="00E84CAB"/>
    <w:rsid w:val="00E912ED"/>
    <w:rsid w:val="00EA3516"/>
    <w:rsid w:val="00EA5B0B"/>
    <w:rsid w:val="00EA686F"/>
    <w:rsid w:val="00EB56AB"/>
    <w:rsid w:val="00EC1CF4"/>
    <w:rsid w:val="00EC65D4"/>
    <w:rsid w:val="00ED3566"/>
    <w:rsid w:val="00EF361C"/>
    <w:rsid w:val="00F1511A"/>
    <w:rsid w:val="00F23A12"/>
    <w:rsid w:val="00F23FC9"/>
    <w:rsid w:val="00F42597"/>
    <w:rsid w:val="00F50778"/>
    <w:rsid w:val="00F52BC0"/>
    <w:rsid w:val="00F63B8E"/>
    <w:rsid w:val="00F82A99"/>
    <w:rsid w:val="00F830F7"/>
    <w:rsid w:val="00F869B0"/>
    <w:rsid w:val="00F92B80"/>
    <w:rsid w:val="00F92EC9"/>
    <w:rsid w:val="00F93F5A"/>
    <w:rsid w:val="00F9584F"/>
    <w:rsid w:val="00FA198C"/>
    <w:rsid w:val="00FA2EEE"/>
    <w:rsid w:val="00FA76CD"/>
    <w:rsid w:val="00FB263B"/>
    <w:rsid w:val="00FC5A8F"/>
    <w:rsid w:val="00FC6D45"/>
    <w:rsid w:val="00FD2F24"/>
    <w:rsid w:val="00FD4E24"/>
    <w:rsid w:val="00FE406C"/>
    <w:rsid w:val="00FE489D"/>
    <w:rsid w:val="00FF21B2"/>
    <w:rsid w:val="00FF4F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HK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5">
      <o:colormru v:ext="edit" colors="#2e3440"/>
    </o:shapedefaults>
    <o:shapelayout v:ext="edit">
      <o:idmap v:ext="edit" data="1"/>
    </o:shapelayout>
  </w:shapeDefaults>
  <w:decimalSymbol w:val="."/>
  <w:listSeparator w:val=","/>
  <w14:docId w14:val="210134CD"/>
  <w15:chartTrackingRefBased/>
  <w15:docId w15:val="{712B431B-F643-46D8-88EF-6D06342167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HAnsi"/>
        <w:color w:val="1A2027"/>
        <w:sz w:val="22"/>
        <w:szCs w:val="22"/>
        <w:lang w:val="en-HK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E37AA"/>
    <w:pPr>
      <w:spacing w:after="80"/>
    </w:p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56464"/>
    <w:pPr>
      <w:keepNext/>
      <w:keepLines/>
      <w:spacing w:before="100" w:beforeAutospacing="1" w:after="100" w:afterAutospacing="1"/>
      <w:outlineLvl w:val="1"/>
    </w:pPr>
    <w:rPr>
      <w:rFonts w:asciiTheme="majorHAnsi" w:eastAsiaTheme="majorEastAsia" w:hAnsiTheme="majorHAnsi" w:cstheme="majorBidi"/>
      <w:b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C66A9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4E37AA"/>
    <w:pPr>
      <w:spacing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E37AA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Hyperlink">
    <w:name w:val="Hyperlink"/>
    <w:basedOn w:val="DefaultParagraphFont"/>
    <w:uiPriority w:val="99"/>
    <w:unhideWhenUsed/>
    <w:rsid w:val="004E37AA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656464"/>
    <w:rPr>
      <w:rFonts w:asciiTheme="majorHAnsi" w:eastAsiaTheme="majorEastAsia" w:hAnsiTheme="majorHAnsi" w:cstheme="majorBidi"/>
      <w:b/>
      <w:sz w:val="28"/>
      <w:szCs w:val="26"/>
    </w:rPr>
  </w:style>
  <w:style w:type="paragraph" w:styleId="ListParagraph">
    <w:name w:val="List Paragraph"/>
    <w:basedOn w:val="Normal"/>
    <w:uiPriority w:val="34"/>
    <w:qFormat/>
    <w:rsid w:val="00D459C4"/>
    <w:pPr>
      <w:ind w:left="720"/>
      <w:contextualSpacing/>
    </w:pPr>
  </w:style>
  <w:style w:type="table" w:styleId="TableGrid">
    <w:name w:val="Table Grid"/>
    <w:basedOn w:val="TableNormal"/>
    <w:uiPriority w:val="39"/>
    <w:rsid w:val="007B4219"/>
    <w:pPr>
      <w:spacing w:after="0" w:line="240" w:lineRule="auto"/>
    </w:pPr>
    <w:rPr>
      <w:rFonts w:ascii="Times New Roman" w:hAnsi="Times New Roman"/>
      <w:lang w:val="en-US"/>
      <w14:ligatures w14:val="al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AD3729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760964"/>
    <w:pPr>
      <w:spacing w:after="0" w:line="240" w:lineRule="auto"/>
    </w:pPr>
  </w:style>
  <w:style w:type="paragraph" w:styleId="Subtitle">
    <w:name w:val="Subtitle"/>
    <w:basedOn w:val="Normal"/>
    <w:next w:val="Normal"/>
    <w:link w:val="SubtitleChar"/>
    <w:uiPriority w:val="11"/>
    <w:qFormat/>
    <w:rsid w:val="00357F53"/>
    <w:pPr>
      <w:numPr>
        <w:ilvl w:val="1"/>
      </w:numPr>
      <w:spacing w:after="160"/>
    </w:pPr>
    <w:rPr>
      <w:rFonts w:asciiTheme="majorHAnsi" w:hAnsiTheme="majorHAnsi" w:cstheme="majorHAnsi"/>
      <w:spacing w:val="15"/>
      <w:sz w:val="32"/>
      <w:szCs w:val="32"/>
    </w:rPr>
  </w:style>
  <w:style w:type="character" w:customStyle="1" w:styleId="SubtitleChar">
    <w:name w:val="Subtitle Char"/>
    <w:basedOn w:val="DefaultParagraphFont"/>
    <w:link w:val="Subtitle"/>
    <w:uiPriority w:val="11"/>
    <w:rsid w:val="00357F53"/>
    <w:rPr>
      <w:rFonts w:asciiTheme="majorHAnsi" w:hAnsiTheme="majorHAnsi" w:cstheme="majorHAnsi"/>
      <w:spacing w:val="15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C66A9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96587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720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859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398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848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378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585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096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928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239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074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623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065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2.png"/><Relationship Id="rId13" Type="http://schemas.openxmlformats.org/officeDocument/2006/relationships/hyperlink" Target="mailto:contact@mwskwong.com" TargetMode="Externa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image" Target="media/image11.svg"/><Relationship Id="rId12" Type="http://schemas.openxmlformats.org/officeDocument/2006/relationships/image" Target="media/image15.sv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yperlink" Target="https://mwskwong.com/" TargetMode="External"/><Relationship Id="rId1" Type="http://schemas.openxmlformats.org/officeDocument/2006/relationships/customXml" Target="../customXml/item1.xml"/><Relationship Id="rId6" Type="http://schemas.openxmlformats.org/officeDocument/2006/relationships/image" Target="media/image10.png"/><Relationship Id="rId11" Type="http://schemas.openxmlformats.org/officeDocument/2006/relationships/image" Target="media/image14.png"/><Relationship Id="rId5" Type="http://schemas.openxmlformats.org/officeDocument/2006/relationships/webSettings" Target="webSettings.xml"/><Relationship Id="rId15" Type="http://schemas.openxmlformats.org/officeDocument/2006/relationships/image" Target="media/image17.svg"/><Relationship Id="rId10" Type="http://schemas.openxmlformats.org/officeDocument/2006/relationships/hyperlink" Target="tel:+852%206095%204241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13.svg"/><Relationship Id="rId14" Type="http://schemas.openxmlformats.org/officeDocument/2006/relationships/image" Target="media/image16.png"/></Relationships>
</file>

<file path=word/_rels/numbering.xml.rels><?xml version="1.0" encoding="UTF-8" standalone="yes"?>
<Relationships xmlns="http://schemas.openxmlformats.org/package/2006/relationships"><Relationship Id="rId8" Type="http://schemas.openxmlformats.org/officeDocument/2006/relationships/image" Target="media/image8.png"/><Relationship Id="rId3" Type="http://schemas.openxmlformats.org/officeDocument/2006/relationships/image" Target="media/image3.png"/><Relationship Id="rId7" Type="http://schemas.openxmlformats.org/officeDocument/2006/relationships/image" Target="media/image7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6" Type="http://schemas.openxmlformats.org/officeDocument/2006/relationships/image" Target="media/image6.png"/><Relationship Id="rId5" Type="http://schemas.openxmlformats.org/officeDocument/2006/relationships/image" Target="media/image5.png"/><Relationship Id="rId4" Type="http://schemas.openxmlformats.org/officeDocument/2006/relationships/image" Target="media/image4.png"/><Relationship Id="rId9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E873B59-2CD5-45AB-AEE5-C217E9246CD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47</TotalTime>
  <Pages>1</Pages>
  <Words>335</Words>
  <Characters>1914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sume of Matthew Kwong</vt:lpstr>
    </vt:vector>
  </TitlesOfParts>
  <Company/>
  <LinksUpToDate>false</LinksUpToDate>
  <CharactersWithSpaces>22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of Matthew Kwong</dc:title>
  <dc:subject/>
  <dc:creator>Matthew Kwong</dc:creator>
  <cp:keywords>resume</cp:keywords>
  <dc:description/>
  <cp:lastModifiedBy>Matthew Kwong</cp:lastModifiedBy>
  <cp:revision>426</cp:revision>
  <cp:lastPrinted>2023-01-15T04:13:00Z</cp:lastPrinted>
  <dcterms:created xsi:type="dcterms:W3CDTF">2022-02-28T00:59:00Z</dcterms:created>
  <dcterms:modified xsi:type="dcterms:W3CDTF">2023-01-15T04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c59c9c57c3c7f2a489d97262de491f68c44c2bf3a24ddd057d736e041c9b807</vt:lpwstr>
  </property>
</Properties>
</file>